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8CAC4" w14:textId="70A655E9" w:rsidR="00447F97" w:rsidRPr="00442FD6" w:rsidRDefault="00DE4998" w:rsidP="004E07C7">
      <w:pPr>
        <w:pStyle w:val="Heading1"/>
        <w:rPr>
          <w:rFonts w:ascii="Consolas" w:hAnsi="Consolas"/>
        </w:rPr>
      </w:pPr>
      <w:r w:rsidRPr="00442FD6">
        <w:rPr>
          <w:rFonts w:ascii="Consolas" w:hAnsi="Consolas"/>
        </w:rPr>
        <w:t>Part 1 Understand the Problem</w:t>
      </w:r>
    </w:p>
    <w:p w14:paraId="383ACBD9" w14:textId="77777777" w:rsidR="004E07C7" w:rsidRPr="00442FD6" w:rsidRDefault="004E07C7" w:rsidP="004E07C7">
      <w:pPr>
        <w:rPr>
          <w:rFonts w:ascii="Consolas" w:hAnsi="Consolas"/>
        </w:rPr>
      </w:pPr>
    </w:p>
    <w:p w14:paraId="7D7454D4" w14:textId="239C09E1" w:rsidR="00DE4998" w:rsidRPr="00442FD6" w:rsidRDefault="00DE4998" w:rsidP="00DE4998">
      <w:pPr>
        <w:rPr>
          <w:rFonts w:ascii="Consolas" w:hAnsi="Consolas"/>
        </w:rPr>
      </w:pPr>
      <w:r w:rsidRPr="00442FD6">
        <w:rPr>
          <w:rFonts w:ascii="Consolas" w:hAnsi="Consolas"/>
        </w:rPr>
        <w:t>• Outline how the main logic would flow from inputs, to processing, to output.</w:t>
      </w:r>
    </w:p>
    <w:p w14:paraId="1D977080" w14:textId="52978AAB" w:rsidR="00C9768B" w:rsidRPr="00442FD6" w:rsidRDefault="00DE4998" w:rsidP="00DE4998">
      <w:pPr>
        <w:rPr>
          <w:rFonts w:ascii="Consolas" w:hAnsi="Consolas"/>
        </w:rPr>
      </w:pPr>
      <w:r w:rsidRPr="00442FD6">
        <w:rPr>
          <w:rFonts w:ascii="Consolas" w:hAnsi="Consolas"/>
        </w:rPr>
        <w:t>Firstly, the program will ask user to input the length of the stick. Then, the menu comes out. User can choose one option from four candidate</w:t>
      </w:r>
      <w:r w:rsidR="00C9768B" w:rsidRPr="00442FD6">
        <w:rPr>
          <w:rFonts w:ascii="Consolas" w:hAnsi="Consolas"/>
        </w:rPr>
        <w:t xml:space="preserve"> options</w:t>
      </w:r>
      <w:r w:rsidR="00731975" w:rsidRPr="00442FD6">
        <w:rPr>
          <w:rFonts w:ascii="Consolas" w:hAnsi="Consolas"/>
        </w:rPr>
        <w:t xml:space="preserve"> buy entering numbers</w:t>
      </w:r>
      <w:r w:rsidRPr="00442FD6">
        <w:rPr>
          <w:rFonts w:ascii="Consolas" w:hAnsi="Consolas"/>
        </w:rPr>
        <w:t>.</w:t>
      </w:r>
      <w:r w:rsidR="00C9768B" w:rsidRPr="00442FD6">
        <w:rPr>
          <w:rFonts w:ascii="Consolas" w:hAnsi="Consolas"/>
        </w:rPr>
        <w:t xml:space="preserve"> </w:t>
      </w:r>
    </w:p>
    <w:p w14:paraId="4D16FAB9" w14:textId="77777777" w:rsidR="00C9768B" w:rsidRPr="00442FD6" w:rsidRDefault="00C9768B" w:rsidP="00C9768B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442FD6">
        <w:rPr>
          <w:rFonts w:ascii="Consolas" w:hAnsi="Consolas"/>
        </w:rPr>
        <w:t xml:space="preserve">The first option is to validate the sick. It will output if the difference is within the acceptable tolerance. </w:t>
      </w:r>
    </w:p>
    <w:p w14:paraId="00CD3F76" w14:textId="77777777" w:rsidR="00C9768B" w:rsidRPr="00442FD6" w:rsidRDefault="00C9768B" w:rsidP="00C9768B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442FD6">
        <w:rPr>
          <w:rFonts w:ascii="Consolas" w:hAnsi="Consolas"/>
        </w:rPr>
        <w:t xml:space="preserve">The second option is to convert the input length from meters to centimeters.  </w:t>
      </w:r>
    </w:p>
    <w:p w14:paraId="1F39CB16" w14:textId="77777777" w:rsidR="00C9768B" w:rsidRPr="00442FD6" w:rsidRDefault="00C9768B" w:rsidP="00C9768B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442FD6">
        <w:rPr>
          <w:rFonts w:ascii="Consolas" w:hAnsi="Consolas"/>
        </w:rPr>
        <w:t xml:space="preserve">The third option is to convert the input length from meters to </w:t>
      </w:r>
      <w:r w:rsidRPr="00442FD6">
        <w:rPr>
          <w:rFonts w:ascii="Consolas" w:hAnsi="Consolas" w:cs="Consolas"/>
          <w:color w:val="000000"/>
          <w:sz w:val="20"/>
          <w:szCs w:val="20"/>
        </w:rPr>
        <w:t>millimeters</w:t>
      </w:r>
      <w:r w:rsidRPr="00442FD6">
        <w:rPr>
          <w:rFonts w:ascii="Consolas" w:hAnsi="Consolas"/>
        </w:rPr>
        <w:t xml:space="preserve">.  </w:t>
      </w:r>
    </w:p>
    <w:p w14:paraId="0B0CE6DA" w14:textId="1AAFAC86" w:rsidR="00DE4998" w:rsidRPr="00442FD6" w:rsidRDefault="00C9768B" w:rsidP="00C9768B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442FD6">
        <w:rPr>
          <w:rFonts w:ascii="Consolas" w:hAnsi="Consolas"/>
        </w:rPr>
        <w:t>The last option is to generate the report. It will output the stick length in 5 decimal places.</w:t>
      </w:r>
    </w:p>
    <w:p w14:paraId="607A4175" w14:textId="77777777" w:rsidR="00731975" w:rsidRPr="00442FD6" w:rsidRDefault="00731975" w:rsidP="00731975">
      <w:pPr>
        <w:pStyle w:val="ListParagraph"/>
        <w:rPr>
          <w:rFonts w:ascii="Consolas" w:hAnsi="Consolas"/>
        </w:rPr>
      </w:pPr>
    </w:p>
    <w:p w14:paraId="7114C81F" w14:textId="4D2E08DC" w:rsidR="00DE4998" w:rsidRPr="00442FD6" w:rsidRDefault="00C9768B" w:rsidP="00C9768B">
      <w:pPr>
        <w:rPr>
          <w:rFonts w:ascii="Consolas" w:hAnsi="Consolas"/>
        </w:rPr>
      </w:pPr>
      <w:r w:rsidRPr="00442FD6">
        <w:rPr>
          <w:rFonts w:ascii="Consolas" w:hAnsi="Consolas"/>
        </w:rPr>
        <w:t>• Outline how the verify method would flow from start to return statement including math</w:t>
      </w:r>
    </w:p>
    <w:p w14:paraId="7A16B437" w14:textId="77E5738A" w:rsidR="00731975" w:rsidRPr="00442FD6" w:rsidRDefault="00731975" w:rsidP="00C9768B">
      <w:pPr>
        <w:rPr>
          <w:rFonts w:ascii="Consolas" w:hAnsi="Consolas"/>
        </w:rPr>
      </w:pPr>
      <w:r w:rsidRPr="00442FD6">
        <w:rPr>
          <w:rFonts w:ascii="Consolas" w:hAnsi="Consolas"/>
        </w:rPr>
        <w:t xml:space="preserve">Define </w:t>
      </w:r>
      <w:r w:rsidRPr="00442FD6">
        <w:rPr>
          <w:rFonts w:ascii="Consolas" w:hAnsi="Consolas"/>
          <w:b/>
          <w:bCs/>
        </w:rPr>
        <w:t>difference</w:t>
      </w:r>
      <w:r w:rsidRPr="00442FD6">
        <w:rPr>
          <w:rFonts w:ascii="Consolas" w:hAnsi="Consolas"/>
        </w:rPr>
        <w:t xml:space="preserve"> as the difference between the input from the user and the expected length. </w:t>
      </w:r>
      <w:r w:rsidR="00FA0C62" w:rsidRPr="00442FD6">
        <w:rPr>
          <w:rFonts w:ascii="Consolas" w:hAnsi="Consolas"/>
        </w:rPr>
        <w:t xml:space="preserve">To handle all situations, we use absolute value of </w:t>
      </w:r>
      <w:r w:rsidR="00FA0C62" w:rsidRPr="00442FD6">
        <w:rPr>
          <w:rFonts w:ascii="Consolas" w:hAnsi="Consolas"/>
          <w:b/>
          <w:bCs/>
        </w:rPr>
        <w:t>difference</w:t>
      </w:r>
      <w:r w:rsidR="00FA0C62" w:rsidRPr="00442FD6">
        <w:rPr>
          <w:rFonts w:ascii="Consolas" w:hAnsi="Consolas"/>
        </w:rPr>
        <w:t xml:space="preserve">. </w:t>
      </w:r>
      <w:r w:rsidRPr="00442FD6">
        <w:rPr>
          <w:rFonts w:ascii="Consolas" w:hAnsi="Consolas"/>
        </w:rPr>
        <w:t xml:space="preserve">Therefore, we have </w:t>
      </w:r>
    </w:p>
    <w:p w14:paraId="0BE9AB74" w14:textId="5F6C285C" w:rsidR="00731975" w:rsidRPr="00442FD6" w:rsidRDefault="00731975" w:rsidP="00FA0C62">
      <w:pPr>
        <w:jc w:val="center"/>
        <w:rPr>
          <w:rFonts w:ascii="Consolas" w:hAnsi="Consolas"/>
        </w:rPr>
      </w:pPr>
      <m:oMathPara>
        <m:oMath>
          <m:r>
            <w:rPr>
              <w:rFonts w:ascii="Cambria Math" w:hAnsi="Cambria Math"/>
            </w:rPr>
            <m:t>differenc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ength from input-EXPECTED_LENGTH</m:t>
              </m:r>
            </m:e>
          </m:d>
        </m:oMath>
      </m:oMathPara>
    </w:p>
    <w:p w14:paraId="6BECD96A" w14:textId="20304971" w:rsidR="00FA0C62" w:rsidRPr="00442FD6" w:rsidRDefault="00D67F6A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 xml:space="preserve">For any sticks, there is an acceptable tolerance. Therefore, the length of stick should be </w:t>
      </w:r>
    </w:p>
    <w:p w14:paraId="5CBDFDC7" w14:textId="5EAFBDA2" w:rsidR="00D67F6A" w:rsidRPr="00442FD6" w:rsidRDefault="00D67F6A" w:rsidP="00FA0C62">
      <w:pPr>
        <w:rPr>
          <w:rFonts w:ascii="Consolas" w:hAnsi="Consolas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eptable length= acceptable tolerance ± expected length</m:t>
          </m:r>
        </m:oMath>
      </m:oMathPara>
    </w:p>
    <w:p w14:paraId="1D0FE853" w14:textId="04179AC3" w:rsidR="00252609" w:rsidRPr="00442FD6" w:rsidRDefault="00D67F6A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 xml:space="preserve">We define </w:t>
      </w:r>
      <w:r w:rsidR="002B2E01" w:rsidRPr="00442FD6">
        <w:rPr>
          <w:rFonts w:ascii="Consolas" w:hAnsi="Consolas"/>
          <w:b/>
          <w:bCs/>
        </w:rPr>
        <w:t>EPSILON</w:t>
      </w:r>
      <w:r w:rsidR="002B2E01" w:rsidRPr="00442FD6">
        <w:rPr>
          <w:rFonts w:ascii="Consolas" w:hAnsi="Consolas"/>
        </w:rPr>
        <w:t xml:space="preserve"> </w:t>
      </w:r>
      <w:r w:rsidRPr="00442FD6">
        <w:rPr>
          <w:rFonts w:ascii="Consolas" w:hAnsi="Consolas"/>
        </w:rPr>
        <w:t xml:space="preserve">as the </w:t>
      </w:r>
      <w:r w:rsidR="002B2E01" w:rsidRPr="00442FD6">
        <w:rPr>
          <w:rFonts w:ascii="Consolas" w:hAnsi="Consolas"/>
        </w:rPr>
        <w:t xml:space="preserve">acceptable tolerance. Therefore, if the </w:t>
      </w:r>
      <w:r w:rsidR="002B2E01" w:rsidRPr="00442FD6">
        <w:rPr>
          <w:rFonts w:ascii="Consolas" w:hAnsi="Consolas"/>
          <w:b/>
          <w:bCs/>
        </w:rPr>
        <w:t xml:space="preserve">difference </w:t>
      </w:r>
      <w:r w:rsidR="002B2E01" w:rsidRPr="00442FD6">
        <w:rPr>
          <w:rFonts w:ascii="Consolas" w:hAnsi="Consolas"/>
        </w:rPr>
        <w:t>is</w:t>
      </w:r>
      <w:r w:rsidR="00252609" w:rsidRPr="00442FD6">
        <w:rPr>
          <w:rFonts w:ascii="Consolas" w:hAnsi="Consolas"/>
        </w:rPr>
        <w:t xml:space="preserve"> equal to or</w:t>
      </w:r>
      <w:r w:rsidR="002B2E01" w:rsidRPr="00442FD6">
        <w:rPr>
          <w:rFonts w:ascii="Consolas" w:hAnsi="Consolas"/>
        </w:rPr>
        <w:t xml:space="preserve"> smaller than </w:t>
      </w:r>
      <w:r w:rsidR="002B2E01" w:rsidRPr="00442FD6">
        <w:rPr>
          <w:rFonts w:ascii="Consolas" w:hAnsi="Consolas"/>
          <w:b/>
          <w:bCs/>
        </w:rPr>
        <w:t>EPSILON</w:t>
      </w:r>
      <w:r w:rsidR="002B2E01" w:rsidRPr="00442FD6">
        <w:rPr>
          <w:rFonts w:ascii="Consolas" w:hAnsi="Consolas"/>
        </w:rPr>
        <w:t xml:space="preserve">, we say stick is within tolerance of </w:t>
      </w:r>
      <w:r w:rsidR="002B2E01" w:rsidRPr="00442FD6">
        <w:rPr>
          <w:rFonts w:ascii="Consolas" w:hAnsi="Consolas"/>
          <w:b/>
          <w:bCs/>
        </w:rPr>
        <w:t>EPSILON</w:t>
      </w:r>
      <w:r w:rsidR="002B2E01" w:rsidRPr="00442FD6">
        <w:rPr>
          <w:rFonts w:ascii="Consolas" w:hAnsi="Consolas"/>
        </w:rPr>
        <w:t xml:space="preserve">. </w:t>
      </w:r>
      <w:r w:rsidR="00252609" w:rsidRPr="00442FD6">
        <w:rPr>
          <w:rFonts w:ascii="Consolas" w:hAnsi="Consolas"/>
        </w:rPr>
        <w:t xml:space="preserve">If the </w:t>
      </w:r>
      <w:r w:rsidR="00252609" w:rsidRPr="00442FD6">
        <w:rPr>
          <w:rFonts w:ascii="Consolas" w:hAnsi="Consolas"/>
          <w:b/>
          <w:bCs/>
        </w:rPr>
        <w:t xml:space="preserve">difference </w:t>
      </w:r>
      <w:r w:rsidR="00252609" w:rsidRPr="00442FD6">
        <w:rPr>
          <w:rFonts w:ascii="Consolas" w:hAnsi="Consolas"/>
        </w:rPr>
        <w:t xml:space="preserve">is greater than </w:t>
      </w:r>
      <w:r w:rsidR="00252609" w:rsidRPr="00442FD6">
        <w:rPr>
          <w:rFonts w:ascii="Consolas" w:hAnsi="Consolas"/>
          <w:b/>
          <w:bCs/>
        </w:rPr>
        <w:t>EPSILON</w:t>
      </w:r>
      <w:r w:rsidR="00252609" w:rsidRPr="00442FD6">
        <w:rPr>
          <w:rFonts w:ascii="Consolas" w:hAnsi="Consolas"/>
        </w:rPr>
        <w:t xml:space="preserve">, we say stick is not within tolerance of </w:t>
      </w:r>
      <w:r w:rsidR="00252609" w:rsidRPr="00442FD6">
        <w:rPr>
          <w:rFonts w:ascii="Consolas" w:hAnsi="Consolas"/>
          <w:b/>
          <w:bCs/>
        </w:rPr>
        <w:t>EPSILON</w:t>
      </w:r>
      <w:r w:rsidR="00252609" w:rsidRPr="00442FD6">
        <w:rPr>
          <w:rFonts w:ascii="Consolas" w:hAnsi="Consolas"/>
        </w:rPr>
        <w:t>.</w:t>
      </w:r>
    </w:p>
    <w:p w14:paraId="50D7DD99" w14:textId="7F2E4B92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>Translate above in Java algorithm:</w:t>
      </w:r>
    </w:p>
    <w:p w14:paraId="20AAF6B9" w14:textId="77777777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>verify()</w:t>
      </w:r>
    </w:p>
    <w:p w14:paraId="0D84B5AF" w14:textId="4047E05F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</w:t>
      </w:r>
      <w:r w:rsidRPr="00442FD6">
        <w:rPr>
          <w:rFonts w:ascii="Consolas" w:hAnsi="Consolas"/>
          <w:b/>
          <w:bCs/>
        </w:rPr>
        <w:t>difference</w:t>
      </w:r>
      <w:r w:rsidRPr="00442FD6">
        <w:rPr>
          <w:rFonts w:ascii="Consolas" w:hAnsi="Consolas"/>
        </w:rPr>
        <w:t xml:space="preserve"> = abs(length - EXPECTED_LENGTH) </w:t>
      </w:r>
    </w:p>
    <w:p w14:paraId="01DB8C7E" w14:textId="37ABCCD7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if </w:t>
      </w:r>
      <w:r w:rsidRPr="00442FD6">
        <w:rPr>
          <w:rFonts w:ascii="Consolas" w:hAnsi="Consolas"/>
          <w:b/>
          <w:bCs/>
        </w:rPr>
        <w:t>difference</w:t>
      </w:r>
      <w:r w:rsidRPr="00442FD6">
        <w:rPr>
          <w:rFonts w:ascii="Consolas" w:hAnsi="Consolas"/>
        </w:rPr>
        <w:t xml:space="preserve"> &lt;= </w:t>
      </w:r>
      <w:r w:rsidRPr="00442FD6">
        <w:rPr>
          <w:rFonts w:ascii="Consolas" w:hAnsi="Consolas"/>
          <w:b/>
          <w:bCs/>
        </w:rPr>
        <w:t>EPSILON</w:t>
      </w:r>
    </w:p>
    <w:p w14:paraId="54DE294C" w14:textId="123ED336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output "Meter stick is within tolerance of EPSILON "</w:t>
      </w:r>
    </w:p>
    <w:p w14:paraId="0F398A86" w14:textId="0FE2CDD3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else </w:t>
      </w:r>
    </w:p>
    <w:p w14:paraId="0AFECEBA" w14:textId="2483FF6B" w:rsidR="00252609" w:rsidRPr="00442FD6" w:rsidRDefault="00252609" w:rsidP="00FA0C62">
      <w:pPr>
        <w:rPr>
          <w:rFonts w:ascii="Consolas" w:hAnsi="Consolas"/>
        </w:rPr>
      </w:pPr>
      <w:r w:rsidRPr="00442FD6">
        <w:rPr>
          <w:rFonts w:ascii="Consolas" w:hAnsi="Consolas"/>
        </w:rPr>
        <w:lastRenderedPageBreak/>
        <w:tab/>
      </w:r>
      <w:r w:rsidRPr="00442FD6">
        <w:rPr>
          <w:rFonts w:ascii="Consolas" w:hAnsi="Consolas"/>
        </w:rPr>
        <w:tab/>
        <w:t>output "Meter stick is not within tolerance of EPSILON "</w:t>
      </w:r>
    </w:p>
    <w:p w14:paraId="7A240133" w14:textId="77777777" w:rsidR="00C9768B" w:rsidRPr="00442FD6" w:rsidRDefault="00C9768B" w:rsidP="00C9768B">
      <w:pPr>
        <w:rPr>
          <w:rFonts w:ascii="Consolas" w:hAnsi="Consolas"/>
        </w:rPr>
      </w:pPr>
    </w:p>
    <w:p w14:paraId="2ACBDF4E" w14:textId="7BA39B1B" w:rsidR="00DE4998" w:rsidRPr="00442FD6" w:rsidRDefault="00980E94" w:rsidP="00DE4998">
      <w:pPr>
        <w:rPr>
          <w:rFonts w:ascii="Consolas" w:hAnsi="Consolas"/>
        </w:rPr>
      </w:pPr>
      <w:r w:rsidRPr="00442FD6">
        <w:rPr>
          <w:rFonts w:ascii="Consolas" w:hAnsi="Consolas"/>
        </w:rPr>
        <w:t>I will use Case Structure to process the program. The cases are the inputs of the user.</w:t>
      </w:r>
    </w:p>
    <w:p w14:paraId="609929D4" w14:textId="77777777" w:rsidR="00204748" w:rsidRDefault="00204748" w:rsidP="008A4292">
      <w:pPr>
        <w:pStyle w:val="Heading1"/>
        <w:rPr>
          <w:rFonts w:ascii="Consolas" w:hAnsi="Consolas"/>
        </w:rPr>
      </w:pPr>
    </w:p>
    <w:p w14:paraId="3268DD00" w14:textId="6286989A" w:rsidR="00C760EE" w:rsidRPr="00442FD6" w:rsidRDefault="008A4292" w:rsidP="008A4292">
      <w:pPr>
        <w:pStyle w:val="Heading1"/>
        <w:rPr>
          <w:rFonts w:ascii="Consolas" w:hAnsi="Consolas"/>
        </w:rPr>
      </w:pPr>
      <w:r w:rsidRPr="00442FD6">
        <w:rPr>
          <w:rFonts w:ascii="Consolas" w:hAnsi="Consolas"/>
        </w:rPr>
        <w:t>Part 2a Pseudocode</w:t>
      </w:r>
    </w:p>
    <w:p w14:paraId="7CA6E695" w14:textId="21440E81" w:rsidR="00BB3D2B" w:rsidRPr="00442FD6" w:rsidRDefault="00BB3D2B" w:rsidP="00BB3D2B">
      <w:pPr>
        <w:pStyle w:val="Heading2"/>
        <w:rPr>
          <w:rFonts w:ascii="Consolas" w:hAnsi="Consolas"/>
        </w:rPr>
      </w:pPr>
      <w:r w:rsidRPr="00442FD6">
        <w:rPr>
          <w:rFonts w:ascii="Consolas" w:hAnsi="Consolas"/>
        </w:rPr>
        <w:t>UML Class diagrams</w:t>
      </w:r>
    </w:p>
    <w:p w14:paraId="3CE3676A" w14:textId="7B031031" w:rsidR="00BB3D2B" w:rsidRPr="00442FD6" w:rsidRDefault="00BB3D2B" w:rsidP="00BB3D2B">
      <w:pPr>
        <w:rPr>
          <w:rFonts w:ascii="Consolas" w:hAnsi="Consolas"/>
        </w:rPr>
      </w:pPr>
    </w:p>
    <w:p w14:paraId="4CBC7032" w14:textId="021441E3" w:rsidR="00BB3D2B" w:rsidRPr="00442FD6" w:rsidRDefault="0086338A" w:rsidP="00BB3D2B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5E306161" wp14:editId="6DB45551">
            <wp:extent cx="5697855" cy="2907030"/>
            <wp:effectExtent l="0" t="0" r="0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1AF7" w14:textId="0E6597C2" w:rsidR="00BB3D2B" w:rsidRPr="00442FD6" w:rsidRDefault="00BB3D2B" w:rsidP="00BB3D2B">
      <w:pPr>
        <w:pStyle w:val="Caption"/>
        <w:jc w:val="center"/>
        <w:rPr>
          <w:rFonts w:ascii="Consolas" w:hAnsi="Consolas"/>
        </w:rPr>
      </w:pPr>
      <w:r w:rsidRPr="00442FD6">
        <w:rPr>
          <w:rFonts w:ascii="Consolas" w:hAnsi="Consolas"/>
        </w:rPr>
        <w:t xml:space="preserve">Figure </w:t>
      </w:r>
      <w:r w:rsidRPr="00442FD6">
        <w:rPr>
          <w:rFonts w:ascii="Consolas" w:hAnsi="Consolas"/>
        </w:rPr>
        <w:fldChar w:fldCharType="begin"/>
      </w:r>
      <w:r w:rsidRPr="00442FD6">
        <w:rPr>
          <w:rFonts w:ascii="Consolas" w:hAnsi="Consolas"/>
        </w:rPr>
        <w:instrText xml:space="preserve"> SEQ Figure \* ARABIC </w:instrText>
      </w:r>
      <w:r w:rsidRPr="00442FD6">
        <w:rPr>
          <w:rFonts w:ascii="Consolas" w:hAnsi="Consolas"/>
        </w:rPr>
        <w:fldChar w:fldCharType="separate"/>
      </w:r>
      <w:r w:rsidR="00FE15ED">
        <w:rPr>
          <w:rFonts w:ascii="Consolas" w:hAnsi="Consolas"/>
          <w:noProof/>
        </w:rPr>
        <w:t>1</w:t>
      </w:r>
      <w:r w:rsidRPr="00442FD6">
        <w:rPr>
          <w:rFonts w:ascii="Consolas" w:hAnsi="Consolas"/>
        </w:rPr>
        <w:fldChar w:fldCharType="end"/>
      </w:r>
      <w:r w:rsidRPr="00442FD6">
        <w:rPr>
          <w:rFonts w:ascii="Consolas" w:hAnsi="Consolas"/>
        </w:rPr>
        <w:t>. UML class diagrams</w:t>
      </w:r>
    </w:p>
    <w:p w14:paraId="3070102A" w14:textId="77777777" w:rsidR="001A3B7F" w:rsidRPr="00442FD6" w:rsidRDefault="001A3B7F" w:rsidP="00BB3D2B">
      <w:pPr>
        <w:rPr>
          <w:rFonts w:ascii="Consolas" w:hAnsi="Consolas"/>
        </w:rPr>
      </w:pPr>
    </w:p>
    <w:p w14:paraId="1C26B796" w14:textId="224E2587" w:rsidR="008A4292" w:rsidRPr="00442FD6" w:rsidRDefault="008A4292" w:rsidP="00E04258">
      <w:pPr>
        <w:pStyle w:val="Heading2"/>
        <w:rPr>
          <w:rFonts w:ascii="Consolas" w:hAnsi="Consolas"/>
        </w:rPr>
      </w:pPr>
      <w:r w:rsidRPr="00442FD6">
        <w:rPr>
          <w:rFonts w:ascii="Consolas" w:hAnsi="Consolas"/>
        </w:rPr>
        <w:t xml:space="preserve">Pseudocode for the verify method of class </w:t>
      </w:r>
      <w:proofErr w:type="spellStart"/>
      <w:r w:rsidRPr="00442FD6">
        <w:rPr>
          <w:rFonts w:ascii="Consolas" w:hAnsi="Consolas"/>
        </w:rPr>
        <w:t>MeterStick</w:t>
      </w:r>
      <w:proofErr w:type="spellEnd"/>
    </w:p>
    <w:p w14:paraId="0AEB9B4A" w14:textId="77777777" w:rsidR="00DF5E41" w:rsidRPr="00442FD6" w:rsidRDefault="00DF5E41" w:rsidP="008A4292">
      <w:pPr>
        <w:rPr>
          <w:rFonts w:ascii="Consolas" w:hAnsi="Consolas"/>
          <w:sz w:val="18"/>
          <w:szCs w:val="18"/>
        </w:rPr>
      </w:pPr>
    </w:p>
    <w:p w14:paraId="10191FC1" w14:textId="30997A0A" w:rsidR="00955CD1" w:rsidRPr="00442FD6" w:rsidRDefault="00955CD1" w:rsidP="008A4292">
      <w:pPr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/* Verify if the difference is within the tolerance */</w:t>
      </w:r>
    </w:p>
    <w:p w14:paraId="5BC2D1B5" w14:textId="24E8BFF7" w:rsidR="00A96A96" w:rsidRPr="00442FD6" w:rsidRDefault="00A96A96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t xml:space="preserve">public void </w:t>
      </w:r>
      <w:proofErr w:type="gramStart"/>
      <w:r w:rsidRPr="00442FD6">
        <w:rPr>
          <w:rFonts w:ascii="Consolas" w:hAnsi="Consolas"/>
        </w:rPr>
        <w:t>verify(</w:t>
      </w:r>
      <w:proofErr w:type="gramEnd"/>
      <w:r w:rsidRPr="00442FD6">
        <w:rPr>
          <w:rFonts w:ascii="Consolas" w:hAnsi="Consolas"/>
        </w:rPr>
        <w:t>double length)</w:t>
      </w:r>
    </w:p>
    <w:p w14:paraId="04190F28" w14:textId="630E30A3" w:rsidR="00F41E14" w:rsidRPr="00442FD6" w:rsidRDefault="00F41E14" w:rsidP="008A4292">
      <w:pPr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>/* absolute value of the difference between input length and expected length */</w:t>
      </w:r>
    </w:p>
    <w:p w14:paraId="16299DA9" w14:textId="326CC777" w:rsidR="00A96A96" w:rsidRPr="00442FD6" w:rsidRDefault="00A96A96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difference = </w:t>
      </w:r>
      <w:proofErr w:type="spellStart"/>
      <w:proofErr w:type="gramStart"/>
      <w:r w:rsidRPr="00442FD6">
        <w:rPr>
          <w:rFonts w:ascii="Consolas" w:hAnsi="Consolas"/>
        </w:rPr>
        <w:t>Math.abs</w:t>
      </w:r>
      <w:proofErr w:type="spellEnd"/>
      <w:r w:rsidRPr="00442FD6">
        <w:rPr>
          <w:rFonts w:ascii="Consolas" w:hAnsi="Consolas"/>
        </w:rPr>
        <w:t>(</w:t>
      </w:r>
      <w:proofErr w:type="gramEnd"/>
      <w:r w:rsidRPr="00442FD6">
        <w:rPr>
          <w:rFonts w:ascii="Consolas" w:hAnsi="Consolas"/>
        </w:rPr>
        <w:t>length - EXPECTED_LENGTH);</w:t>
      </w:r>
    </w:p>
    <w:p w14:paraId="122CE970" w14:textId="05762FD2" w:rsidR="00F41E14" w:rsidRPr="00442FD6" w:rsidRDefault="00F41E14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 xml:space="preserve">/* if the difference is within the tolerance, </w:t>
      </w:r>
      <w:proofErr w:type="gramStart"/>
      <w:r w:rsidRPr="00442FD6">
        <w:rPr>
          <w:rFonts w:ascii="Consolas" w:hAnsi="Consolas"/>
          <w:sz w:val="18"/>
          <w:szCs w:val="18"/>
        </w:rPr>
        <w:t>format</w:t>
      </w:r>
      <w:proofErr w:type="gramEnd"/>
      <w:r w:rsidRPr="00442FD6">
        <w:rPr>
          <w:rFonts w:ascii="Consolas" w:hAnsi="Consolas"/>
          <w:sz w:val="18"/>
          <w:szCs w:val="18"/>
        </w:rPr>
        <w:t xml:space="preserve"> and output information */</w:t>
      </w:r>
    </w:p>
    <w:p w14:paraId="16252E36" w14:textId="26BE6FC7" w:rsidR="00A96A96" w:rsidRPr="00442FD6" w:rsidRDefault="00A96A96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>if (difference &lt;= EPSILON)</w:t>
      </w:r>
    </w:p>
    <w:p w14:paraId="72D2F3F7" w14:textId="266949F4" w:rsidR="008418C6" w:rsidRPr="00442FD6" w:rsidRDefault="008418C6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output "Meter stick is within tolerance of %.5f\n", EPSILON</w:t>
      </w:r>
    </w:p>
    <w:p w14:paraId="22A007B0" w14:textId="7BA0C97F" w:rsidR="00F41E14" w:rsidRPr="00442FD6" w:rsidRDefault="008418C6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lastRenderedPageBreak/>
        <w:tab/>
      </w:r>
      <w:r w:rsidR="00F41E14" w:rsidRPr="00442FD6">
        <w:rPr>
          <w:rFonts w:ascii="Consolas" w:hAnsi="Consolas"/>
          <w:sz w:val="18"/>
          <w:szCs w:val="18"/>
        </w:rPr>
        <w:t xml:space="preserve">/* if the difference is not within the tolerance, </w:t>
      </w:r>
      <w:proofErr w:type="gramStart"/>
      <w:r w:rsidR="00F41E14" w:rsidRPr="00442FD6">
        <w:rPr>
          <w:rFonts w:ascii="Consolas" w:hAnsi="Consolas"/>
          <w:sz w:val="18"/>
          <w:szCs w:val="18"/>
        </w:rPr>
        <w:t>format</w:t>
      </w:r>
      <w:proofErr w:type="gramEnd"/>
      <w:r w:rsidR="00F41E14" w:rsidRPr="00442FD6">
        <w:rPr>
          <w:rFonts w:ascii="Consolas" w:hAnsi="Consolas"/>
          <w:sz w:val="18"/>
          <w:szCs w:val="18"/>
        </w:rPr>
        <w:t xml:space="preserve"> and output information */</w:t>
      </w:r>
    </w:p>
    <w:p w14:paraId="3046E6CA" w14:textId="22153507" w:rsidR="008418C6" w:rsidRPr="00442FD6" w:rsidRDefault="008418C6" w:rsidP="00F41E1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else</w:t>
      </w:r>
    </w:p>
    <w:p w14:paraId="210E6C6B" w14:textId="405042A6" w:rsidR="008418C6" w:rsidRPr="00442FD6" w:rsidRDefault="008418C6" w:rsidP="008A429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 xml:space="preserve">output </w:t>
      </w:r>
      <w:r w:rsidRPr="00442FD6">
        <w:rPr>
          <w:rFonts w:ascii="Consolas" w:hAnsi="Consolas"/>
          <w:sz w:val="20"/>
          <w:szCs w:val="20"/>
        </w:rPr>
        <w:t>"Meter stick is not within tolerance of %.5f\n", EPSILON</w:t>
      </w:r>
    </w:p>
    <w:p w14:paraId="39E7641A" w14:textId="7C9DC881" w:rsidR="00A96A96" w:rsidRPr="00442FD6" w:rsidRDefault="00A96A96" w:rsidP="008A4292">
      <w:pPr>
        <w:rPr>
          <w:rFonts w:ascii="Consolas" w:hAnsi="Consolas"/>
        </w:rPr>
      </w:pPr>
    </w:p>
    <w:p w14:paraId="4D35DB19" w14:textId="4D4CAB99" w:rsidR="00955CD1" w:rsidRPr="00442FD6" w:rsidRDefault="00955CD1" w:rsidP="00E04258">
      <w:pPr>
        <w:pStyle w:val="Heading2"/>
        <w:rPr>
          <w:rFonts w:ascii="Consolas" w:hAnsi="Consolas"/>
        </w:rPr>
      </w:pPr>
      <w:r w:rsidRPr="00442FD6">
        <w:rPr>
          <w:rFonts w:ascii="Consolas" w:hAnsi="Consolas"/>
        </w:rPr>
        <w:t xml:space="preserve">Pseudocode for the </w:t>
      </w:r>
      <w:proofErr w:type="spellStart"/>
      <w:r w:rsidRPr="00442FD6">
        <w:rPr>
          <w:rFonts w:ascii="Consolas" w:hAnsi="Consolas"/>
        </w:rPr>
        <w:t>toString</w:t>
      </w:r>
      <w:proofErr w:type="spellEnd"/>
      <w:r w:rsidRPr="00442FD6">
        <w:rPr>
          <w:rFonts w:ascii="Consolas" w:hAnsi="Consolas"/>
        </w:rPr>
        <w:t xml:space="preserve"> method of class </w:t>
      </w:r>
      <w:proofErr w:type="spellStart"/>
      <w:r w:rsidRPr="00442FD6">
        <w:rPr>
          <w:rFonts w:ascii="Consolas" w:hAnsi="Consolas"/>
        </w:rPr>
        <w:t>MeterStick</w:t>
      </w:r>
      <w:proofErr w:type="spellEnd"/>
    </w:p>
    <w:p w14:paraId="6083F5B3" w14:textId="4175ADF1" w:rsidR="001448A2" w:rsidRPr="00442FD6" w:rsidRDefault="001448A2" w:rsidP="001448A2">
      <w:pPr>
        <w:rPr>
          <w:rFonts w:ascii="Consolas" w:hAnsi="Consolas"/>
        </w:rPr>
      </w:pPr>
    </w:p>
    <w:p w14:paraId="5A9ECF31" w14:textId="11273E33" w:rsidR="001448A2" w:rsidRPr="00442FD6" w:rsidRDefault="00BB3646" w:rsidP="00BB3646">
      <w:pPr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/** Return the formatted String report. Numbers are formatted to 5 decimal places. /</w:t>
      </w:r>
    </w:p>
    <w:p w14:paraId="2989EA71" w14:textId="5708F44B" w:rsidR="00BB3646" w:rsidRPr="00442FD6" w:rsidRDefault="00BB3646" w:rsidP="00BB3646">
      <w:pPr>
        <w:rPr>
          <w:rFonts w:ascii="Consolas" w:hAnsi="Consolas"/>
        </w:rPr>
      </w:pPr>
      <w:r w:rsidRPr="00442FD6">
        <w:rPr>
          <w:rFonts w:ascii="Consolas" w:hAnsi="Consolas"/>
        </w:rPr>
        <w:t xml:space="preserve">public String </w:t>
      </w:r>
      <w:proofErr w:type="spellStart"/>
      <w:r w:rsidRPr="00442FD6">
        <w:rPr>
          <w:rFonts w:ascii="Consolas" w:hAnsi="Consolas"/>
        </w:rPr>
        <w:t>toString</w:t>
      </w:r>
      <w:proofErr w:type="spellEnd"/>
      <w:r w:rsidRPr="00442FD6">
        <w:rPr>
          <w:rFonts w:ascii="Consolas" w:hAnsi="Consolas"/>
        </w:rPr>
        <w:t>()</w:t>
      </w:r>
    </w:p>
    <w:p w14:paraId="0D90CC3F" w14:textId="0B5CC9FC" w:rsidR="004D546E" w:rsidRPr="00442FD6" w:rsidRDefault="004D546E" w:rsidP="00BB3646">
      <w:pPr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</w:rPr>
        <w:tab/>
        <w:t xml:space="preserve">String report = </w:t>
      </w:r>
      <w:r w:rsidRPr="00442FD6">
        <w:rPr>
          <w:rFonts w:ascii="Consolas" w:hAnsi="Consolas"/>
          <w:sz w:val="18"/>
          <w:szCs w:val="18"/>
        </w:rPr>
        <w:t>"</w:t>
      </w:r>
      <w:proofErr w:type="spellStart"/>
      <w:r w:rsidRPr="00442FD6">
        <w:rPr>
          <w:rFonts w:ascii="Consolas" w:hAnsi="Consolas"/>
          <w:sz w:val="18"/>
          <w:szCs w:val="18"/>
        </w:rPr>
        <w:t>MeterStick</w:t>
      </w:r>
      <w:proofErr w:type="spellEnd"/>
      <w:r w:rsidRPr="00442FD6">
        <w:rPr>
          <w:rFonts w:ascii="Consolas" w:hAnsi="Consolas"/>
          <w:sz w:val="18"/>
          <w:szCs w:val="18"/>
        </w:rPr>
        <w:t xml:space="preserve"> length " + </w:t>
      </w:r>
      <w:proofErr w:type="spellStart"/>
      <w:r w:rsidRPr="00442FD6">
        <w:rPr>
          <w:rFonts w:ascii="Consolas" w:hAnsi="Consolas"/>
          <w:sz w:val="18"/>
          <w:szCs w:val="18"/>
        </w:rPr>
        <w:t>String.format</w:t>
      </w:r>
      <w:proofErr w:type="spellEnd"/>
      <w:r w:rsidRPr="00442FD6">
        <w:rPr>
          <w:rFonts w:ascii="Consolas" w:hAnsi="Consolas"/>
          <w:sz w:val="18"/>
          <w:szCs w:val="18"/>
        </w:rPr>
        <w:t>("adjacent %.5f, ", length)</w:t>
      </w:r>
    </w:p>
    <w:p w14:paraId="01BD80AC" w14:textId="4EF5FCFA" w:rsidR="004D546E" w:rsidRPr="00442FD6" w:rsidRDefault="004D546E" w:rsidP="00BB3646">
      <w:pPr>
        <w:rPr>
          <w:rFonts w:ascii="Consolas" w:hAnsi="Consolas"/>
        </w:rPr>
      </w:pPr>
      <w:r w:rsidRPr="00442FD6">
        <w:rPr>
          <w:rFonts w:ascii="Consolas" w:hAnsi="Consolas"/>
          <w:sz w:val="18"/>
          <w:szCs w:val="18"/>
        </w:rPr>
        <w:tab/>
      </w:r>
      <w:r w:rsidRPr="00442FD6">
        <w:rPr>
          <w:rFonts w:ascii="Consolas" w:hAnsi="Consolas"/>
        </w:rPr>
        <w:t>Return report</w:t>
      </w:r>
    </w:p>
    <w:p w14:paraId="36563980" w14:textId="59366FC1" w:rsidR="00955CD1" w:rsidRPr="00442FD6" w:rsidRDefault="00955CD1" w:rsidP="00955CD1">
      <w:pPr>
        <w:rPr>
          <w:rFonts w:ascii="Consolas" w:hAnsi="Consolas"/>
        </w:rPr>
      </w:pPr>
    </w:p>
    <w:p w14:paraId="186A308F" w14:textId="062E0C4B" w:rsidR="00E04258" w:rsidRPr="00442FD6" w:rsidRDefault="00E04258" w:rsidP="00E04258">
      <w:pPr>
        <w:pStyle w:val="Heading2"/>
        <w:rPr>
          <w:rFonts w:ascii="Consolas" w:hAnsi="Consolas"/>
        </w:rPr>
      </w:pPr>
      <w:r w:rsidRPr="00442FD6">
        <w:rPr>
          <w:rFonts w:ascii="Consolas" w:hAnsi="Consolas"/>
        </w:rPr>
        <w:t>Pseudocode for the main method</w:t>
      </w:r>
    </w:p>
    <w:p w14:paraId="2F9A43E2" w14:textId="336F4B4A" w:rsidR="00E912EB" w:rsidRPr="00442FD6" w:rsidRDefault="00E912EB" w:rsidP="00E912EB">
      <w:pPr>
        <w:rPr>
          <w:rFonts w:ascii="Consolas" w:hAnsi="Consolas"/>
        </w:rPr>
      </w:pPr>
    </w:p>
    <w:p w14:paraId="4FA81B31" w14:textId="6733AED6" w:rsidR="00E912EB" w:rsidRPr="00442FD6" w:rsidRDefault="00E62587" w:rsidP="00E912EB">
      <w:pPr>
        <w:rPr>
          <w:rFonts w:ascii="Consolas" w:hAnsi="Consolas"/>
        </w:rPr>
      </w:pPr>
      <w:r w:rsidRPr="00442FD6">
        <w:rPr>
          <w:rFonts w:ascii="Consolas" w:hAnsi="Consolas"/>
        </w:rPr>
        <w:t>Start</w:t>
      </w:r>
    </w:p>
    <w:p w14:paraId="6295F8F0" w14:textId="3E23EBDF" w:rsidR="00E62587" w:rsidRPr="00442FD6" w:rsidRDefault="00E62587" w:rsidP="00E912EB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>//declarations</w:t>
      </w:r>
    </w:p>
    <w:p w14:paraId="4C259563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</w:t>
      </w:r>
      <w:proofErr w:type="spellStart"/>
      <w:r w:rsidRPr="00442FD6">
        <w:rPr>
          <w:rFonts w:ascii="Consolas" w:hAnsi="Consolas"/>
        </w:rPr>
        <w:t>userLength</w:t>
      </w:r>
      <w:proofErr w:type="spellEnd"/>
    </w:p>
    <w:p w14:paraId="58E0C304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>int option</w:t>
      </w:r>
    </w:p>
    <w:p w14:paraId="41A6584E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String </w:t>
      </w:r>
      <w:proofErr w:type="spellStart"/>
      <w:r w:rsidRPr="00442FD6">
        <w:rPr>
          <w:rFonts w:ascii="Consolas" w:hAnsi="Consolas"/>
        </w:rPr>
        <w:t>optput</w:t>
      </w:r>
      <w:proofErr w:type="spellEnd"/>
    </w:p>
    <w:p w14:paraId="259678BC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</w:t>
      </w:r>
      <w:proofErr w:type="spellStart"/>
      <w:r w:rsidRPr="00442FD6">
        <w:rPr>
          <w:rFonts w:ascii="Consolas" w:hAnsi="Consolas"/>
        </w:rPr>
        <w:t>validateMeterStick</w:t>
      </w:r>
      <w:proofErr w:type="spellEnd"/>
      <w:r w:rsidRPr="00442FD6">
        <w:rPr>
          <w:rFonts w:ascii="Consolas" w:hAnsi="Consolas"/>
        </w:rPr>
        <w:t xml:space="preserve"> = 1</w:t>
      </w:r>
    </w:p>
    <w:p w14:paraId="18A29A51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</w:t>
      </w:r>
      <w:proofErr w:type="spellStart"/>
      <w:r w:rsidRPr="00442FD6">
        <w:rPr>
          <w:rFonts w:ascii="Consolas" w:hAnsi="Consolas"/>
        </w:rPr>
        <w:t>showInCentimeters</w:t>
      </w:r>
      <w:proofErr w:type="spellEnd"/>
      <w:r w:rsidRPr="00442FD6">
        <w:rPr>
          <w:rFonts w:ascii="Consolas" w:hAnsi="Consolas"/>
        </w:rPr>
        <w:t xml:space="preserve"> = 2</w:t>
      </w:r>
    </w:p>
    <w:p w14:paraId="3106DCFC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</w:t>
      </w:r>
      <w:proofErr w:type="spellStart"/>
      <w:r w:rsidRPr="00442FD6">
        <w:rPr>
          <w:rFonts w:ascii="Consolas" w:hAnsi="Consolas"/>
        </w:rPr>
        <w:t>showInMillimeters</w:t>
      </w:r>
      <w:proofErr w:type="spellEnd"/>
      <w:r w:rsidRPr="00442FD6">
        <w:rPr>
          <w:rFonts w:ascii="Consolas" w:hAnsi="Consolas"/>
        </w:rPr>
        <w:t xml:space="preserve"> = 3</w:t>
      </w:r>
    </w:p>
    <w:p w14:paraId="6F5874EE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num </w:t>
      </w:r>
      <w:proofErr w:type="spellStart"/>
      <w:r w:rsidRPr="00442FD6">
        <w:rPr>
          <w:rFonts w:ascii="Consolas" w:hAnsi="Consolas"/>
        </w:rPr>
        <w:t>showReport</w:t>
      </w:r>
      <w:proofErr w:type="spellEnd"/>
      <w:r w:rsidRPr="00442FD6">
        <w:rPr>
          <w:rFonts w:ascii="Consolas" w:hAnsi="Consolas"/>
        </w:rPr>
        <w:t xml:space="preserve"> = 4</w:t>
      </w:r>
    </w:p>
    <w:p w14:paraId="0A779B0E" w14:textId="3BBA21A3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  <w:t>Scanner keyboard</w:t>
      </w:r>
    </w:p>
    <w:p w14:paraId="6F56D6BD" w14:textId="77777777" w:rsidR="00E62587" w:rsidRPr="00442FD6" w:rsidRDefault="00E62587" w:rsidP="00E62587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</w:p>
    <w:p w14:paraId="07286388" w14:textId="6EA948B2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  <w:sz w:val="18"/>
          <w:szCs w:val="18"/>
        </w:rPr>
        <w:t>//initiation</w:t>
      </w:r>
    </w:p>
    <w:p w14:paraId="337F0238" w14:textId="77777777" w:rsidR="00E62587" w:rsidRPr="00442FD6" w:rsidRDefault="00E62587" w:rsidP="00E62587">
      <w:pPr>
        <w:ind w:firstLine="720"/>
        <w:rPr>
          <w:rFonts w:ascii="Consolas" w:hAnsi="Consolas"/>
        </w:rPr>
      </w:pPr>
      <w:proofErr w:type="spellStart"/>
      <w:r w:rsidRPr="00442FD6">
        <w:rPr>
          <w:rFonts w:ascii="Consolas" w:hAnsi="Consolas"/>
        </w:rPr>
        <w:t>optput</w:t>
      </w:r>
      <w:proofErr w:type="spellEnd"/>
      <w:r w:rsidRPr="00442FD6">
        <w:rPr>
          <w:rFonts w:ascii="Consolas" w:hAnsi="Consolas"/>
        </w:rPr>
        <w:t xml:space="preserve"> = "Please select from one of the following:\n" </w:t>
      </w:r>
    </w:p>
    <w:p w14:paraId="2A84DF75" w14:textId="77777777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 xml:space="preserve">+ </w:t>
      </w:r>
      <w:proofErr w:type="spellStart"/>
      <w:r w:rsidRPr="00442FD6">
        <w:rPr>
          <w:rFonts w:ascii="Consolas" w:hAnsi="Consolas"/>
        </w:rPr>
        <w:t>validateMeterStick</w:t>
      </w:r>
      <w:proofErr w:type="spellEnd"/>
      <w:r w:rsidRPr="00442FD6">
        <w:rPr>
          <w:rFonts w:ascii="Consolas" w:hAnsi="Consolas"/>
        </w:rPr>
        <w:t xml:space="preserve"> + " to validate meter stick\n"</w:t>
      </w:r>
    </w:p>
    <w:p w14:paraId="467D5F6C" w14:textId="77777777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+</w:t>
      </w:r>
      <w:proofErr w:type="spellStart"/>
      <w:r w:rsidRPr="00442FD6">
        <w:rPr>
          <w:rFonts w:ascii="Consolas" w:hAnsi="Consolas"/>
        </w:rPr>
        <w:t>showInCentimeters</w:t>
      </w:r>
      <w:proofErr w:type="spellEnd"/>
      <w:r w:rsidRPr="00442FD6">
        <w:rPr>
          <w:rFonts w:ascii="Consolas" w:hAnsi="Consolas"/>
        </w:rPr>
        <w:t xml:space="preserve"> + " to show meter stick length in centimeters\n"</w:t>
      </w:r>
    </w:p>
    <w:p w14:paraId="52C29CDB" w14:textId="77777777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+</w:t>
      </w:r>
      <w:proofErr w:type="spellStart"/>
      <w:r w:rsidRPr="00442FD6">
        <w:rPr>
          <w:rFonts w:ascii="Consolas" w:hAnsi="Consolas"/>
        </w:rPr>
        <w:t>showInMillimeters</w:t>
      </w:r>
      <w:proofErr w:type="spellEnd"/>
      <w:r w:rsidRPr="00442FD6">
        <w:rPr>
          <w:rFonts w:ascii="Consolas" w:hAnsi="Consolas"/>
        </w:rPr>
        <w:t xml:space="preserve"> + " to show meter stick length in millimeters\n"</w:t>
      </w:r>
    </w:p>
    <w:p w14:paraId="0507D01F" w14:textId="7178F716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+</w:t>
      </w:r>
      <w:proofErr w:type="spellStart"/>
      <w:r w:rsidRPr="00442FD6">
        <w:rPr>
          <w:rFonts w:ascii="Consolas" w:hAnsi="Consolas"/>
        </w:rPr>
        <w:t>showReport</w:t>
      </w:r>
      <w:proofErr w:type="spellEnd"/>
      <w:r w:rsidRPr="00442FD6">
        <w:rPr>
          <w:rFonts w:ascii="Consolas" w:hAnsi="Consolas"/>
        </w:rPr>
        <w:t xml:space="preserve"> + " to show meter stick report"</w:t>
      </w:r>
    </w:p>
    <w:p w14:paraId="48ABEC85" w14:textId="1538D5BA" w:rsidR="00E62587" w:rsidRPr="00442FD6" w:rsidRDefault="00E62587" w:rsidP="00E62587">
      <w:pPr>
        <w:ind w:firstLine="720"/>
        <w:rPr>
          <w:rFonts w:ascii="Consolas" w:hAnsi="Consolas"/>
        </w:rPr>
      </w:pPr>
    </w:p>
    <w:p w14:paraId="53F4D95B" w14:textId="77777777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output "Meter stick checker program."</w:t>
      </w:r>
    </w:p>
    <w:p w14:paraId="406C09ED" w14:textId="7DBE19E6" w:rsidR="00E62587" w:rsidRPr="00442FD6" w:rsidRDefault="00E62587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output "Enter measured length in meters: "</w:t>
      </w:r>
    </w:p>
    <w:p w14:paraId="00F4978D" w14:textId="77777777" w:rsidR="007A4DA5" w:rsidRPr="00442FD6" w:rsidRDefault="007A4DA5" w:rsidP="00E62587">
      <w:pPr>
        <w:ind w:firstLine="720"/>
        <w:rPr>
          <w:rFonts w:ascii="Consolas" w:hAnsi="Consolas"/>
        </w:rPr>
      </w:pPr>
    </w:p>
    <w:p w14:paraId="499B7253" w14:textId="77777777" w:rsidR="00005A0A" w:rsidRPr="00442FD6" w:rsidRDefault="007A4DA5" w:rsidP="00E62587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 xml:space="preserve">/* </w:t>
      </w:r>
    </w:p>
    <w:p w14:paraId="25BA8241" w14:textId="27C9F96E" w:rsidR="00005A0A" w:rsidRPr="00442FD6" w:rsidRDefault="00005A0A" w:rsidP="00005A0A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* This loop is used to make sure the input is a positive double.</w:t>
      </w:r>
    </w:p>
    <w:p w14:paraId="1F098A5F" w14:textId="6D5FF569" w:rsidR="00005A0A" w:rsidRPr="00442FD6" w:rsidRDefault="00005A0A" w:rsidP="00E62587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* If the input is not correct, the program will ask</w:t>
      </w:r>
    </w:p>
    <w:p w14:paraId="3E83331C" w14:textId="154E4417" w:rsidR="00005A0A" w:rsidRPr="00442FD6" w:rsidRDefault="00005A0A" w:rsidP="00E62587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 xml:space="preserve">* </w:t>
      </w:r>
      <w:proofErr w:type="gramStart"/>
      <w:r w:rsidRPr="00442FD6">
        <w:rPr>
          <w:rFonts w:ascii="Consolas" w:hAnsi="Consolas"/>
          <w:sz w:val="18"/>
          <w:szCs w:val="18"/>
        </w:rPr>
        <w:t>the</w:t>
      </w:r>
      <w:proofErr w:type="gramEnd"/>
      <w:r w:rsidRPr="00442FD6">
        <w:rPr>
          <w:rFonts w:ascii="Consolas" w:hAnsi="Consolas"/>
          <w:sz w:val="18"/>
          <w:szCs w:val="18"/>
        </w:rPr>
        <w:t xml:space="preserve"> user to input again.</w:t>
      </w:r>
    </w:p>
    <w:p w14:paraId="43A4FCF0" w14:textId="158B896D" w:rsidR="007A4DA5" w:rsidRPr="00442FD6" w:rsidRDefault="00005A0A" w:rsidP="00E62587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*/</w:t>
      </w:r>
    </w:p>
    <w:p w14:paraId="649BBBED" w14:textId="07AAEF24" w:rsidR="00E62587" w:rsidRPr="00442FD6" w:rsidRDefault="00E813FC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while true</w:t>
      </w:r>
    </w:p>
    <w:p w14:paraId="5074ECF4" w14:textId="77777777" w:rsidR="00E813FC" w:rsidRPr="00442FD6" w:rsidRDefault="00E813FC" w:rsidP="00E813FC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input </w:t>
      </w:r>
      <w:proofErr w:type="spellStart"/>
      <w:r w:rsidRPr="00442FD6">
        <w:rPr>
          <w:rFonts w:ascii="Consolas" w:hAnsi="Consolas"/>
        </w:rPr>
        <w:t>userLength</w:t>
      </w:r>
      <w:proofErr w:type="spellEnd"/>
    </w:p>
    <w:p w14:paraId="38C8F0D0" w14:textId="21B74BEA" w:rsidR="00E813FC" w:rsidRPr="00442FD6" w:rsidRDefault="00E813FC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if </w:t>
      </w:r>
      <w:proofErr w:type="spellStart"/>
      <w:r w:rsidR="00081876" w:rsidRPr="00442FD6">
        <w:rPr>
          <w:rFonts w:ascii="Consolas" w:hAnsi="Consolas"/>
        </w:rPr>
        <w:t>userLength</w:t>
      </w:r>
      <w:proofErr w:type="spellEnd"/>
      <w:r w:rsidR="00081876" w:rsidRPr="00442FD6">
        <w:rPr>
          <w:rFonts w:ascii="Consolas" w:hAnsi="Consolas"/>
        </w:rPr>
        <w:t xml:space="preserve"> is a positive number</w:t>
      </w:r>
    </w:p>
    <w:p w14:paraId="655FC459" w14:textId="234B05EA" w:rsidR="00E813FC" w:rsidRPr="00442FD6" w:rsidRDefault="00E813FC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break</w:t>
      </w:r>
    </w:p>
    <w:p w14:paraId="102EA958" w14:textId="23664053" w:rsidR="00E813FC" w:rsidRPr="00442FD6" w:rsidRDefault="00E813FC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  <w:t>else</w:t>
      </w:r>
    </w:p>
    <w:p w14:paraId="24BE813A" w14:textId="6D3E3F83" w:rsidR="00E813FC" w:rsidRPr="00442FD6" w:rsidRDefault="00E813FC" w:rsidP="00E62587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  <w:t>output "Invalid input. Please enter the correct length:"</w:t>
      </w:r>
    </w:p>
    <w:p w14:paraId="1395A40F" w14:textId="77777777" w:rsidR="0004355A" w:rsidRPr="00442FD6" w:rsidRDefault="0004355A" w:rsidP="00E62587">
      <w:pPr>
        <w:ind w:firstLine="720"/>
        <w:rPr>
          <w:rFonts w:ascii="Consolas" w:hAnsi="Consolas"/>
        </w:rPr>
      </w:pPr>
    </w:p>
    <w:p w14:paraId="08178326" w14:textId="6F8D1CC5" w:rsidR="0004355A" w:rsidRPr="00442FD6" w:rsidRDefault="0004355A" w:rsidP="00E62587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// Output the menu</w:t>
      </w:r>
    </w:p>
    <w:p w14:paraId="7B2CFB20" w14:textId="162554B3" w:rsidR="007A4DA5" w:rsidRPr="00442FD6" w:rsidRDefault="0004355A" w:rsidP="0004355A">
      <w:pPr>
        <w:ind w:firstLine="720"/>
        <w:rPr>
          <w:rFonts w:ascii="Consolas" w:hAnsi="Consolas"/>
        </w:rPr>
      </w:pPr>
      <w:proofErr w:type="spellStart"/>
      <w:r w:rsidRPr="00442FD6">
        <w:rPr>
          <w:rFonts w:ascii="Consolas" w:hAnsi="Consolas"/>
        </w:rPr>
        <w:t>System.out.println</w:t>
      </w:r>
      <w:proofErr w:type="spellEnd"/>
      <w:r w:rsidRPr="00442FD6">
        <w:rPr>
          <w:rFonts w:ascii="Consolas" w:hAnsi="Consolas"/>
        </w:rPr>
        <w:t>(output</w:t>
      </w:r>
      <w:proofErr w:type="gramStart"/>
      <w:r w:rsidRPr="00442FD6">
        <w:rPr>
          <w:rFonts w:ascii="Consolas" w:hAnsi="Consolas"/>
        </w:rPr>
        <w:t>);</w:t>
      </w:r>
      <w:proofErr w:type="gramEnd"/>
    </w:p>
    <w:p w14:paraId="312F0423" w14:textId="229DFEC3" w:rsidR="0004355A" w:rsidRPr="00442FD6" w:rsidRDefault="0004355A" w:rsidP="0004355A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 xml:space="preserve">// Create a </w:t>
      </w:r>
      <w:proofErr w:type="spellStart"/>
      <w:r w:rsidRPr="00442FD6">
        <w:rPr>
          <w:rFonts w:ascii="Consolas" w:hAnsi="Consolas"/>
          <w:sz w:val="18"/>
          <w:szCs w:val="18"/>
        </w:rPr>
        <w:t>MeterStick</w:t>
      </w:r>
      <w:proofErr w:type="spellEnd"/>
      <w:r w:rsidRPr="00442FD6">
        <w:rPr>
          <w:rFonts w:ascii="Consolas" w:hAnsi="Consolas"/>
          <w:sz w:val="18"/>
          <w:szCs w:val="18"/>
        </w:rPr>
        <w:t xml:space="preserve"> object</w:t>
      </w:r>
    </w:p>
    <w:p w14:paraId="22434EF1" w14:textId="24C38A32" w:rsidR="0004355A" w:rsidRPr="00442FD6" w:rsidRDefault="0004355A" w:rsidP="0004355A">
      <w:pPr>
        <w:ind w:firstLine="720"/>
        <w:rPr>
          <w:rFonts w:ascii="Consolas" w:hAnsi="Consolas"/>
        </w:rPr>
      </w:pPr>
      <w:proofErr w:type="spellStart"/>
      <w:r w:rsidRPr="00442FD6">
        <w:rPr>
          <w:rFonts w:ascii="Consolas" w:hAnsi="Consolas"/>
        </w:rPr>
        <w:t>MeterStick</w:t>
      </w:r>
      <w:proofErr w:type="spellEnd"/>
      <w:r w:rsidRPr="00442FD6">
        <w:rPr>
          <w:rFonts w:ascii="Consolas" w:hAnsi="Consolas"/>
        </w:rPr>
        <w:t xml:space="preserve"> stick = new </w:t>
      </w:r>
      <w:proofErr w:type="spellStart"/>
      <w:r w:rsidRPr="00442FD6">
        <w:rPr>
          <w:rFonts w:ascii="Consolas" w:hAnsi="Consolas"/>
        </w:rPr>
        <w:t>MeterStick</w:t>
      </w:r>
      <w:proofErr w:type="spellEnd"/>
      <w:r w:rsidRPr="00442FD6">
        <w:rPr>
          <w:rFonts w:ascii="Consolas" w:hAnsi="Consolas"/>
        </w:rPr>
        <w:t>()</w:t>
      </w:r>
    </w:p>
    <w:p w14:paraId="1ABF36E5" w14:textId="77777777" w:rsidR="00510A34" w:rsidRPr="00442FD6" w:rsidRDefault="00510A34" w:rsidP="00510A34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// Set the length</w:t>
      </w:r>
    </w:p>
    <w:p w14:paraId="7C9969AA" w14:textId="0D079FDA" w:rsidR="00510A34" w:rsidRPr="00442FD6" w:rsidRDefault="00510A34" w:rsidP="00510A34">
      <w:pPr>
        <w:ind w:firstLine="720"/>
        <w:rPr>
          <w:rFonts w:ascii="Consolas" w:hAnsi="Consolas"/>
        </w:rPr>
      </w:pPr>
      <w:proofErr w:type="spellStart"/>
      <w:proofErr w:type="gramStart"/>
      <w:r w:rsidRPr="00442FD6">
        <w:rPr>
          <w:rFonts w:ascii="Consolas" w:hAnsi="Consolas"/>
        </w:rPr>
        <w:t>stick.setLength</w:t>
      </w:r>
      <w:proofErr w:type="spellEnd"/>
      <w:proofErr w:type="gramEnd"/>
      <w:r w:rsidRPr="00442FD6">
        <w:rPr>
          <w:rFonts w:ascii="Consolas" w:hAnsi="Consolas"/>
        </w:rPr>
        <w:t>(</w:t>
      </w:r>
      <w:proofErr w:type="spellStart"/>
      <w:r w:rsidRPr="00442FD6">
        <w:rPr>
          <w:rFonts w:ascii="Consolas" w:hAnsi="Consolas"/>
        </w:rPr>
        <w:t>userLength</w:t>
      </w:r>
      <w:proofErr w:type="spellEnd"/>
      <w:r w:rsidRPr="00442FD6">
        <w:rPr>
          <w:rFonts w:ascii="Consolas" w:hAnsi="Consolas"/>
        </w:rPr>
        <w:t>);</w:t>
      </w:r>
    </w:p>
    <w:p w14:paraId="788C372C" w14:textId="7F134195" w:rsidR="00510A34" w:rsidRPr="00442FD6" w:rsidRDefault="00510A34" w:rsidP="00510A34">
      <w:pPr>
        <w:ind w:firstLine="720"/>
        <w:rPr>
          <w:rFonts w:ascii="Consolas" w:hAnsi="Consolas"/>
        </w:rPr>
      </w:pPr>
    </w:p>
    <w:p w14:paraId="2D0D759C" w14:textId="77777777" w:rsidR="00510A34" w:rsidRPr="00442FD6" w:rsidRDefault="00510A34" w:rsidP="00510A34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 xml:space="preserve">/* </w:t>
      </w:r>
    </w:p>
    <w:p w14:paraId="20C7EE30" w14:textId="7252FCB3" w:rsidR="00510A34" w:rsidRPr="00442FD6" w:rsidRDefault="00510A34" w:rsidP="00510A34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* This loop is used to regulate the user's choice.</w:t>
      </w:r>
    </w:p>
    <w:p w14:paraId="39C0FF17" w14:textId="77777777" w:rsidR="00510A34" w:rsidRPr="00442FD6" w:rsidRDefault="00510A34" w:rsidP="00510A34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* If the input is not correct, the program will ask</w:t>
      </w:r>
    </w:p>
    <w:p w14:paraId="3C06DE69" w14:textId="35B89310" w:rsidR="00510A34" w:rsidRPr="00442FD6" w:rsidRDefault="00510A34" w:rsidP="00510A34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 xml:space="preserve">* </w:t>
      </w:r>
      <w:proofErr w:type="gramStart"/>
      <w:r w:rsidRPr="00442FD6">
        <w:rPr>
          <w:rFonts w:ascii="Consolas" w:hAnsi="Consolas"/>
          <w:sz w:val="18"/>
          <w:szCs w:val="18"/>
        </w:rPr>
        <w:t>the</w:t>
      </w:r>
      <w:proofErr w:type="gramEnd"/>
      <w:r w:rsidRPr="00442FD6">
        <w:rPr>
          <w:rFonts w:ascii="Consolas" w:hAnsi="Consolas"/>
          <w:sz w:val="18"/>
          <w:szCs w:val="18"/>
        </w:rPr>
        <w:t xml:space="preserve"> user to input again</w:t>
      </w:r>
    </w:p>
    <w:p w14:paraId="1A873F62" w14:textId="3D977544" w:rsidR="0004355A" w:rsidRPr="00442FD6" w:rsidRDefault="00510A34" w:rsidP="00510A34">
      <w:pPr>
        <w:ind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*/</w:t>
      </w:r>
    </w:p>
    <w:p w14:paraId="767A87CB" w14:textId="56689A2E" w:rsidR="00005A0A" w:rsidRPr="00442FD6" w:rsidRDefault="00005A0A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>while true</w:t>
      </w:r>
    </w:p>
    <w:p w14:paraId="05EFBF77" w14:textId="032438C1" w:rsidR="00005A0A" w:rsidRPr="00442FD6" w:rsidRDefault="00005A0A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input </w:t>
      </w:r>
      <w:proofErr w:type="spellStart"/>
      <w:r w:rsidRPr="00442FD6">
        <w:rPr>
          <w:rFonts w:ascii="Consolas" w:hAnsi="Consolas"/>
        </w:rPr>
        <w:t>optionStr</w:t>
      </w:r>
      <w:proofErr w:type="spellEnd"/>
    </w:p>
    <w:p w14:paraId="1FA20275" w14:textId="123E11BD" w:rsidR="008424B2" w:rsidRPr="00442FD6" w:rsidRDefault="008424B2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>// This is Java regular expression for 1, 2, 3, and 4</w:t>
      </w:r>
    </w:p>
    <w:p w14:paraId="77473B31" w14:textId="723B2A97" w:rsidR="00005A0A" w:rsidRPr="00442FD6" w:rsidRDefault="00005A0A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lastRenderedPageBreak/>
        <w:tab/>
        <w:t xml:space="preserve">String </w:t>
      </w:r>
      <w:proofErr w:type="spellStart"/>
      <w:r w:rsidRPr="00442FD6">
        <w:rPr>
          <w:rFonts w:ascii="Consolas" w:hAnsi="Consolas"/>
        </w:rPr>
        <w:t>regexOption</w:t>
      </w:r>
      <w:proofErr w:type="spellEnd"/>
      <w:r w:rsidRPr="00442FD6">
        <w:rPr>
          <w:rFonts w:ascii="Consolas" w:hAnsi="Consolas"/>
        </w:rPr>
        <w:t xml:space="preserve"> = "^[1-4]*$"</w:t>
      </w:r>
    </w:p>
    <w:p w14:paraId="62DDE621" w14:textId="4A5DC3A2" w:rsidR="008424B2" w:rsidRPr="00442FD6" w:rsidRDefault="008424B2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>// Validate the input of option</w:t>
      </w:r>
    </w:p>
    <w:p w14:paraId="7E095B1A" w14:textId="50E2D899" w:rsidR="00005A0A" w:rsidRPr="00442FD6" w:rsidRDefault="00005A0A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proofErr w:type="spellStart"/>
      <w:r w:rsidRPr="00442FD6">
        <w:rPr>
          <w:rFonts w:ascii="Consolas" w:hAnsi="Consolas"/>
        </w:rPr>
        <w:t>boolean</w:t>
      </w:r>
      <w:proofErr w:type="spellEnd"/>
      <w:r w:rsidRPr="00442FD6">
        <w:rPr>
          <w:rFonts w:ascii="Consolas" w:hAnsi="Consolas"/>
        </w:rPr>
        <w:t xml:space="preserve"> </w:t>
      </w:r>
      <w:proofErr w:type="spellStart"/>
      <w:r w:rsidRPr="00442FD6">
        <w:rPr>
          <w:rFonts w:ascii="Consolas" w:hAnsi="Consolas"/>
        </w:rPr>
        <w:t>flagOption</w:t>
      </w:r>
      <w:proofErr w:type="spellEnd"/>
      <w:r w:rsidRPr="00442FD6">
        <w:rPr>
          <w:rFonts w:ascii="Consolas" w:hAnsi="Consolas"/>
        </w:rPr>
        <w:t xml:space="preserve"> = </w:t>
      </w:r>
      <w:proofErr w:type="spellStart"/>
      <w:r w:rsidRPr="00442FD6">
        <w:rPr>
          <w:rFonts w:ascii="Consolas" w:hAnsi="Consolas"/>
        </w:rPr>
        <w:t>optionStr.matches</w:t>
      </w:r>
      <w:proofErr w:type="spellEnd"/>
      <w:r w:rsidRPr="00442FD6">
        <w:rPr>
          <w:rFonts w:ascii="Consolas" w:hAnsi="Consolas"/>
        </w:rPr>
        <w:t>(</w:t>
      </w:r>
      <w:proofErr w:type="spellStart"/>
      <w:r w:rsidRPr="00442FD6">
        <w:rPr>
          <w:rFonts w:ascii="Consolas" w:hAnsi="Consolas"/>
        </w:rPr>
        <w:t>regexOption</w:t>
      </w:r>
      <w:proofErr w:type="spellEnd"/>
      <w:r w:rsidRPr="00442FD6">
        <w:rPr>
          <w:rFonts w:ascii="Consolas" w:hAnsi="Consolas"/>
        </w:rPr>
        <w:t>)</w:t>
      </w:r>
    </w:p>
    <w:p w14:paraId="1C1A1945" w14:textId="77777777" w:rsidR="00081876" w:rsidRPr="00442FD6" w:rsidRDefault="003C43AC" w:rsidP="00510A34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</w:p>
    <w:p w14:paraId="011ACBFE" w14:textId="41CE22CE" w:rsidR="00081876" w:rsidRPr="00442FD6" w:rsidRDefault="00081876" w:rsidP="00081876">
      <w:pPr>
        <w:ind w:left="720" w:firstLine="720"/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  <w:sz w:val="18"/>
          <w:szCs w:val="18"/>
        </w:rPr>
        <w:t>// If the input is valid, proceed with the switch structure</w:t>
      </w:r>
    </w:p>
    <w:p w14:paraId="299C4617" w14:textId="172BA9B9" w:rsidR="003C43AC" w:rsidRPr="00442FD6" w:rsidRDefault="003C43AC" w:rsidP="00081876">
      <w:pPr>
        <w:ind w:left="720" w:firstLine="720"/>
        <w:rPr>
          <w:rFonts w:ascii="Consolas" w:hAnsi="Consolas"/>
        </w:rPr>
      </w:pPr>
      <w:r w:rsidRPr="00442FD6">
        <w:rPr>
          <w:rFonts w:ascii="Consolas" w:hAnsi="Consolas"/>
        </w:rPr>
        <w:t xml:space="preserve">if </w:t>
      </w:r>
      <w:proofErr w:type="spellStart"/>
      <w:r w:rsidR="00081876" w:rsidRPr="00442FD6">
        <w:rPr>
          <w:rFonts w:ascii="Consolas" w:hAnsi="Consolas"/>
        </w:rPr>
        <w:t>flagOption</w:t>
      </w:r>
      <w:proofErr w:type="spellEnd"/>
      <w:r w:rsidR="00081876" w:rsidRPr="00442FD6">
        <w:rPr>
          <w:rFonts w:ascii="Consolas" w:hAnsi="Consolas"/>
        </w:rPr>
        <w:t xml:space="preserve"> == true</w:t>
      </w:r>
    </w:p>
    <w:p w14:paraId="189174CB" w14:textId="77777777" w:rsidR="00081876" w:rsidRPr="00442FD6" w:rsidRDefault="00081876" w:rsidP="00081876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>/* convert the input from String to int */</w:t>
      </w:r>
    </w:p>
    <w:p w14:paraId="6F70BA60" w14:textId="08F34AEF" w:rsidR="00081876" w:rsidRPr="00442FD6" w:rsidRDefault="00081876" w:rsidP="00081876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 xml:space="preserve">option = Integer. </w:t>
      </w:r>
      <w:proofErr w:type="spellStart"/>
      <w:r w:rsidRPr="00442FD6">
        <w:rPr>
          <w:rFonts w:ascii="Consolas" w:hAnsi="Consolas"/>
        </w:rPr>
        <w:t>parseInt</w:t>
      </w:r>
      <w:proofErr w:type="spellEnd"/>
      <w:r w:rsidRPr="00442FD6">
        <w:rPr>
          <w:rFonts w:ascii="Consolas" w:hAnsi="Consolas"/>
        </w:rPr>
        <w:t>(</w:t>
      </w:r>
      <w:proofErr w:type="spellStart"/>
      <w:r w:rsidRPr="00442FD6">
        <w:rPr>
          <w:rFonts w:ascii="Consolas" w:hAnsi="Consolas"/>
        </w:rPr>
        <w:t>optionStr</w:t>
      </w:r>
      <w:proofErr w:type="spellEnd"/>
      <w:r w:rsidRPr="00442FD6">
        <w:rPr>
          <w:rFonts w:ascii="Consolas" w:hAnsi="Consolas"/>
        </w:rPr>
        <w:t>)</w:t>
      </w:r>
    </w:p>
    <w:p w14:paraId="2DD98913" w14:textId="788E78BB" w:rsidR="00081876" w:rsidRPr="00442FD6" w:rsidRDefault="00081876" w:rsidP="00081876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</w:p>
    <w:p w14:paraId="0CBA89D5" w14:textId="7FADD48A" w:rsidR="00183A8A" w:rsidRPr="00442FD6" w:rsidRDefault="00183A8A" w:rsidP="00081876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case option</w:t>
      </w:r>
    </w:p>
    <w:p w14:paraId="4ABFB089" w14:textId="5DDA664B" w:rsidR="00183A8A" w:rsidRPr="00442FD6" w:rsidRDefault="00183A8A" w:rsidP="00081876">
      <w:pPr>
        <w:ind w:firstLine="720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proofErr w:type="spellStart"/>
      <w:r w:rsidRPr="00442FD6">
        <w:rPr>
          <w:rFonts w:ascii="Consolas" w:hAnsi="Consolas"/>
        </w:rPr>
        <w:t>validateMeterStick</w:t>
      </w:r>
      <w:proofErr w:type="spellEnd"/>
      <w:r w:rsidRPr="00442FD6">
        <w:rPr>
          <w:rFonts w:ascii="Consolas" w:hAnsi="Consolas"/>
        </w:rPr>
        <w:t xml:space="preserve">: </w:t>
      </w:r>
      <w:proofErr w:type="spellStart"/>
      <w:r w:rsidRPr="00442FD6">
        <w:rPr>
          <w:rFonts w:ascii="Consolas" w:hAnsi="Consolas"/>
        </w:rPr>
        <w:t>stick.verify</w:t>
      </w:r>
      <w:proofErr w:type="spellEnd"/>
      <w:r w:rsidRPr="00442FD6">
        <w:rPr>
          <w:rFonts w:ascii="Consolas" w:hAnsi="Consolas"/>
        </w:rPr>
        <w:t>(</w:t>
      </w:r>
      <w:proofErr w:type="spellStart"/>
      <w:r w:rsidRPr="00442FD6">
        <w:rPr>
          <w:rFonts w:ascii="Consolas" w:hAnsi="Consolas"/>
        </w:rPr>
        <w:t>userLength</w:t>
      </w:r>
      <w:proofErr w:type="spellEnd"/>
      <w:r w:rsidRPr="00442FD6">
        <w:rPr>
          <w:rFonts w:ascii="Consolas" w:hAnsi="Consolas"/>
        </w:rPr>
        <w:t>)</w:t>
      </w:r>
    </w:p>
    <w:p w14:paraId="63B4C0FF" w14:textId="77777777" w:rsidR="00103C60" w:rsidRPr="00442FD6" w:rsidRDefault="00183A8A" w:rsidP="00103C60">
      <w:pPr>
        <w:spacing w:after="0"/>
        <w:ind w:left="851" w:firstLine="425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proofErr w:type="spellStart"/>
      <w:r w:rsidRPr="00442FD6">
        <w:rPr>
          <w:rFonts w:ascii="Consolas" w:hAnsi="Consolas"/>
        </w:rPr>
        <w:t>showInCentimeters</w:t>
      </w:r>
      <w:proofErr w:type="spellEnd"/>
      <w:r w:rsidRPr="00442FD6">
        <w:rPr>
          <w:rFonts w:ascii="Consolas" w:hAnsi="Consolas"/>
        </w:rPr>
        <w:t>: output "Centimeters: %.5f\n",</w:t>
      </w:r>
    </w:p>
    <w:p w14:paraId="1E933C8A" w14:textId="35927F40" w:rsidR="00183A8A" w:rsidRPr="00442FD6" w:rsidRDefault="00D40FE3" w:rsidP="00D40FE3">
      <w:pPr>
        <w:ind w:left="5040"/>
        <w:rPr>
          <w:rFonts w:ascii="Consolas" w:hAnsi="Consolas"/>
        </w:rPr>
      </w:pPr>
      <w:r w:rsidRPr="00442FD6">
        <w:rPr>
          <w:rFonts w:ascii="Consolas" w:hAnsi="Consolas"/>
        </w:rPr>
        <w:t xml:space="preserve">   </w:t>
      </w:r>
      <w:proofErr w:type="spellStart"/>
      <w:r w:rsidR="00183A8A" w:rsidRPr="00442FD6">
        <w:rPr>
          <w:rFonts w:ascii="Consolas" w:hAnsi="Consolas"/>
        </w:rPr>
        <w:t>stick.toCentimeters</w:t>
      </w:r>
      <w:proofErr w:type="spellEnd"/>
      <w:r w:rsidR="00183A8A" w:rsidRPr="00442FD6">
        <w:rPr>
          <w:rFonts w:ascii="Consolas" w:hAnsi="Consolas"/>
        </w:rPr>
        <w:t>()</w:t>
      </w:r>
    </w:p>
    <w:p w14:paraId="5B01E47B" w14:textId="7C6E4E07" w:rsidR="00D40FE3" w:rsidRPr="00442FD6" w:rsidRDefault="00D40FE3" w:rsidP="00D40FE3">
      <w:pPr>
        <w:spacing w:after="0"/>
        <w:ind w:left="851" w:firstLine="425"/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proofErr w:type="spellStart"/>
      <w:r w:rsidRPr="00442FD6">
        <w:rPr>
          <w:rFonts w:ascii="Consolas" w:hAnsi="Consolas"/>
        </w:rPr>
        <w:t>showInMillimeters</w:t>
      </w:r>
      <w:proofErr w:type="spellEnd"/>
      <w:r w:rsidRPr="00442FD6">
        <w:rPr>
          <w:rFonts w:ascii="Consolas" w:hAnsi="Consolas"/>
        </w:rPr>
        <w:t>: output " Millimeters: %.5f\n",</w:t>
      </w:r>
    </w:p>
    <w:p w14:paraId="72A73193" w14:textId="0CF1F88E" w:rsidR="00D40FE3" w:rsidRPr="00442FD6" w:rsidRDefault="00D40FE3" w:rsidP="00D40FE3">
      <w:pPr>
        <w:ind w:left="5040"/>
        <w:rPr>
          <w:rFonts w:ascii="Consolas" w:hAnsi="Consolas"/>
        </w:rPr>
      </w:pPr>
      <w:r w:rsidRPr="00442FD6">
        <w:rPr>
          <w:rFonts w:ascii="Consolas" w:hAnsi="Consolas"/>
        </w:rPr>
        <w:t xml:space="preserve">   stick. </w:t>
      </w:r>
      <w:proofErr w:type="spellStart"/>
      <w:r w:rsidRPr="00442FD6">
        <w:rPr>
          <w:rFonts w:ascii="Consolas" w:hAnsi="Consolas"/>
        </w:rPr>
        <w:t>toMillimeters</w:t>
      </w:r>
      <w:proofErr w:type="spellEnd"/>
      <w:r w:rsidRPr="00442FD6">
        <w:rPr>
          <w:rFonts w:ascii="Consolas" w:hAnsi="Consolas"/>
        </w:rPr>
        <w:t>()</w:t>
      </w:r>
    </w:p>
    <w:p w14:paraId="39D927BE" w14:textId="436F1F7E" w:rsidR="00582DD2" w:rsidRPr="00442FD6" w:rsidRDefault="00582DD2" w:rsidP="00582DD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proofErr w:type="spellStart"/>
      <w:r w:rsidRPr="00442FD6">
        <w:rPr>
          <w:rFonts w:ascii="Consolas" w:hAnsi="Consolas"/>
        </w:rPr>
        <w:t>showReport</w:t>
      </w:r>
      <w:proofErr w:type="spellEnd"/>
      <w:r w:rsidRPr="00442FD6">
        <w:rPr>
          <w:rFonts w:ascii="Consolas" w:hAnsi="Consolas"/>
        </w:rPr>
        <w:t xml:space="preserve">: output </w:t>
      </w:r>
      <w:proofErr w:type="spellStart"/>
      <w:r w:rsidRPr="00442FD6">
        <w:rPr>
          <w:rFonts w:ascii="Consolas" w:hAnsi="Consolas"/>
        </w:rPr>
        <w:t>stick.toString</w:t>
      </w:r>
      <w:proofErr w:type="spellEnd"/>
      <w:r w:rsidRPr="00442FD6">
        <w:rPr>
          <w:rFonts w:ascii="Consolas" w:hAnsi="Consolas"/>
        </w:rPr>
        <w:t>()</w:t>
      </w:r>
    </w:p>
    <w:p w14:paraId="19180D00" w14:textId="22330981" w:rsidR="006D6AF0" w:rsidRPr="00442FD6" w:rsidRDefault="006D6AF0" w:rsidP="00582DD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end case</w:t>
      </w:r>
    </w:p>
    <w:p w14:paraId="1B0067F1" w14:textId="7A1C1BB7" w:rsidR="006D6AF0" w:rsidRPr="00442FD6" w:rsidRDefault="006D6AF0" w:rsidP="00582DD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</w:p>
    <w:p w14:paraId="23603A7C" w14:textId="57EA4609" w:rsidR="006D6AF0" w:rsidRPr="00442FD6" w:rsidRDefault="006D6AF0" w:rsidP="00582DD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output "Program by Yanzhang Wu"</w:t>
      </w:r>
    </w:p>
    <w:p w14:paraId="518D9C2A" w14:textId="567DA7C9" w:rsidR="006D6AF0" w:rsidRPr="00442FD6" w:rsidRDefault="006D6AF0" w:rsidP="00582DD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  <w:t>break</w:t>
      </w:r>
    </w:p>
    <w:p w14:paraId="570E029D" w14:textId="64735010" w:rsidR="006D6AF0" w:rsidRPr="00442FD6" w:rsidRDefault="006D6AF0" w:rsidP="00582DD2">
      <w:pPr>
        <w:rPr>
          <w:rFonts w:ascii="Consolas" w:hAnsi="Consolas"/>
          <w:sz w:val="18"/>
          <w:szCs w:val="18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  <w:sz w:val="18"/>
          <w:szCs w:val="18"/>
        </w:rPr>
        <w:t>// If the input is not valid, ask user to enter the option again</w:t>
      </w:r>
    </w:p>
    <w:p w14:paraId="2D9AB492" w14:textId="13271C40" w:rsidR="006D6AF0" w:rsidRPr="00442FD6" w:rsidRDefault="006D6AF0" w:rsidP="006D6AF0">
      <w:pPr>
        <w:ind w:left="720" w:firstLine="720"/>
        <w:rPr>
          <w:rFonts w:ascii="Consolas" w:hAnsi="Consolas"/>
        </w:rPr>
      </w:pPr>
      <w:r w:rsidRPr="00442FD6">
        <w:rPr>
          <w:rFonts w:ascii="Consolas" w:hAnsi="Consolas"/>
        </w:rPr>
        <w:t>else</w:t>
      </w:r>
    </w:p>
    <w:p w14:paraId="0FB0DD4B" w14:textId="77777777" w:rsidR="006D6AF0" w:rsidRPr="00442FD6" w:rsidRDefault="006D6AF0" w:rsidP="006D6AF0">
      <w:pPr>
        <w:spacing w:after="0"/>
        <w:ind w:left="720" w:firstLine="720"/>
        <w:rPr>
          <w:rFonts w:ascii="Consolas" w:hAnsi="Consolas"/>
        </w:rPr>
      </w:pPr>
      <w:r w:rsidRPr="00442FD6">
        <w:rPr>
          <w:rFonts w:ascii="Consolas" w:hAnsi="Consolas"/>
        </w:rPr>
        <w:tab/>
        <w:t xml:space="preserve">output "Invalid menu option </w:t>
      </w:r>
      <w:proofErr w:type="spellStart"/>
      <w:r w:rsidRPr="00442FD6">
        <w:rPr>
          <w:rFonts w:ascii="Consolas" w:hAnsi="Consolas"/>
        </w:rPr>
        <w:t>selected.Please</w:t>
      </w:r>
      <w:proofErr w:type="spellEnd"/>
      <w:r w:rsidRPr="00442FD6">
        <w:rPr>
          <w:rFonts w:ascii="Consolas" w:hAnsi="Consolas"/>
        </w:rPr>
        <w:t xml:space="preserve"> enter the </w:t>
      </w:r>
    </w:p>
    <w:p w14:paraId="0A5CB9BC" w14:textId="2A4BACE9" w:rsidR="006D6AF0" w:rsidRPr="00442FD6" w:rsidRDefault="006D6AF0" w:rsidP="006D6AF0">
      <w:pPr>
        <w:ind w:left="2880"/>
        <w:rPr>
          <w:rFonts w:ascii="Consolas" w:hAnsi="Consolas"/>
        </w:rPr>
      </w:pPr>
      <w:r w:rsidRPr="00442FD6">
        <w:rPr>
          <w:rFonts w:ascii="Consolas" w:hAnsi="Consolas"/>
        </w:rPr>
        <w:t xml:space="preserve">  correct option again:"</w:t>
      </w:r>
    </w:p>
    <w:p w14:paraId="343538D8" w14:textId="1B64696B" w:rsidR="006D6AF0" w:rsidRPr="00442FD6" w:rsidRDefault="006D6AF0" w:rsidP="006D6AF0">
      <w:pPr>
        <w:rPr>
          <w:rFonts w:ascii="Consolas" w:hAnsi="Consolas"/>
        </w:rPr>
      </w:pPr>
      <w:r w:rsidRPr="00442FD6">
        <w:rPr>
          <w:rFonts w:ascii="Consolas" w:hAnsi="Consolas"/>
        </w:rPr>
        <w:t>End</w:t>
      </w:r>
    </w:p>
    <w:p w14:paraId="719955F0" w14:textId="0D55ECE0" w:rsidR="006D6AF0" w:rsidRPr="00442FD6" w:rsidRDefault="006D6AF0" w:rsidP="00582DD2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</w:p>
    <w:p w14:paraId="50287D29" w14:textId="6EE69AB5" w:rsidR="00D40FE3" w:rsidRDefault="00442FD6" w:rsidP="00442FD6">
      <w:pPr>
        <w:pStyle w:val="Heading1"/>
        <w:rPr>
          <w:rFonts w:ascii="Consolas" w:hAnsi="Consolas"/>
        </w:rPr>
      </w:pPr>
      <w:r w:rsidRPr="00442FD6">
        <w:rPr>
          <w:rFonts w:ascii="Consolas" w:hAnsi="Consolas"/>
        </w:rPr>
        <w:lastRenderedPageBreak/>
        <w:t>Part 2b Flowchart</w:t>
      </w:r>
    </w:p>
    <w:p w14:paraId="6B8F8388" w14:textId="77777777" w:rsidR="00204748" w:rsidRDefault="00204748" w:rsidP="00204748">
      <w:pPr>
        <w:keepNext/>
        <w:jc w:val="center"/>
      </w:pPr>
      <w:r>
        <w:rPr>
          <w:noProof/>
        </w:rPr>
        <w:drawing>
          <wp:inline distT="0" distB="0" distL="0" distR="0" wp14:anchorId="669FFF1A" wp14:editId="4F0772F8">
            <wp:extent cx="5697855" cy="404304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404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F2CA" w14:textId="79B74E27" w:rsidR="00204748" w:rsidRDefault="00204748" w:rsidP="00204748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2</w:t>
        </w:r>
      </w:fldSimple>
      <w:r>
        <w:t>. Flowchart of verity method</w:t>
      </w:r>
    </w:p>
    <w:p w14:paraId="2BFED23F" w14:textId="77777777" w:rsidR="00204748" w:rsidRDefault="00204748" w:rsidP="00204748">
      <w:pPr>
        <w:keepNext/>
      </w:pPr>
      <w:r>
        <w:rPr>
          <w:noProof/>
        </w:rPr>
        <w:drawing>
          <wp:inline distT="0" distB="0" distL="0" distR="0" wp14:anchorId="5877AFBD" wp14:editId="7B24D302">
            <wp:extent cx="5697855" cy="223266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C275C" w14:textId="29300616" w:rsidR="00204748" w:rsidRPr="00204748" w:rsidRDefault="00204748" w:rsidP="00204748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3</w:t>
        </w:r>
      </w:fldSimple>
      <w:r>
        <w:t xml:space="preserve">. Flowchart of </w:t>
      </w:r>
      <w:proofErr w:type="spellStart"/>
      <w:r>
        <w:t>toString</w:t>
      </w:r>
      <w:proofErr w:type="spellEnd"/>
      <w:r>
        <w:t xml:space="preserve"> method</w:t>
      </w:r>
    </w:p>
    <w:p w14:paraId="4749AAF5" w14:textId="41843B97" w:rsidR="00103C60" w:rsidRPr="00442FD6" w:rsidRDefault="00103C60" w:rsidP="00103C60">
      <w:pPr>
        <w:rPr>
          <w:rFonts w:ascii="Consolas" w:hAnsi="Consolas"/>
        </w:rPr>
      </w:pP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  <w:r w:rsidRPr="00442FD6">
        <w:rPr>
          <w:rFonts w:ascii="Consolas" w:hAnsi="Consolas"/>
        </w:rPr>
        <w:tab/>
      </w:r>
    </w:p>
    <w:p w14:paraId="0A4E07E8" w14:textId="77777777" w:rsidR="00005A0A" w:rsidRPr="00442FD6" w:rsidRDefault="00005A0A" w:rsidP="00510A34">
      <w:pPr>
        <w:ind w:firstLine="720"/>
        <w:rPr>
          <w:rFonts w:ascii="Consolas" w:hAnsi="Consolas"/>
        </w:rPr>
      </w:pPr>
    </w:p>
    <w:p w14:paraId="1F060D7B" w14:textId="463FE32D" w:rsidR="00005A0A" w:rsidRPr="00442FD6" w:rsidRDefault="00005A0A" w:rsidP="00510A34">
      <w:pPr>
        <w:ind w:firstLine="720"/>
        <w:rPr>
          <w:rFonts w:ascii="Consolas" w:hAnsi="Consolas"/>
        </w:rPr>
      </w:pPr>
    </w:p>
    <w:p w14:paraId="346C4467" w14:textId="77777777" w:rsidR="00FB5090" w:rsidRDefault="00FB5090" w:rsidP="00FB5090">
      <w:pPr>
        <w:keepNext/>
      </w:pPr>
      <w:r>
        <w:rPr>
          <w:noProof/>
        </w:rPr>
        <w:lastRenderedPageBreak/>
        <w:drawing>
          <wp:inline distT="0" distB="0" distL="0" distR="0" wp14:anchorId="36B87D06" wp14:editId="65C789B9">
            <wp:extent cx="5697855" cy="423418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423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B17BB" w14:textId="1DD34C59" w:rsidR="00005A0A" w:rsidRPr="00442FD6" w:rsidRDefault="00FB5090" w:rsidP="00FB5090">
      <w:pPr>
        <w:pStyle w:val="Caption"/>
        <w:jc w:val="center"/>
        <w:rPr>
          <w:rFonts w:ascii="Consolas" w:hAnsi="Consolas"/>
        </w:rPr>
      </w:pPr>
      <w:r>
        <w:t xml:space="preserve">Figure </w:t>
      </w:r>
      <w:fldSimple w:instr=" SEQ Figure \* ARABIC ">
        <w:r w:rsidR="00FE15ED">
          <w:rPr>
            <w:noProof/>
          </w:rPr>
          <w:t>4</w:t>
        </w:r>
      </w:fldSimple>
      <w:r>
        <w:t>. Flowchart of main method</w:t>
      </w:r>
    </w:p>
    <w:p w14:paraId="0855111A" w14:textId="77777777" w:rsidR="00005A0A" w:rsidRPr="00442FD6" w:rsidRDefault="00005A0A" w:rsidP="00510A34">
      <w:pPr>
        <w:ind w:firstLine="720"/>
        <w:rPr>
          <w:rFonts w:ascii="Consolas" w:hAnsi="Consolas"/>
        </w:rPr>
      </w:pPr>
    </w:p>
    <w:p w14:paraId="521C6B0D" w14:textId="26F512D2" w:rsidR="00532D30" w:rsidRDefault="00532D30" w:rsidP="00532D30">
      <w:pPr>
        <w:pStyle w:val="Heading1"/>
        <w:rPr>
          <w:rFonts w:ascii="Consolas" w:hAnsi="Consolas"/>
        </w:rPr>
      </w:pPr>
      <w:r w:rsidRPr="00532D30">
        <w:rPr>
          <w:rFonts w:ascii="Consolas" w:hAnsi="Consolas"/>
        </w:rPr>
        <w:t>Part 3 Test Plans for Algorithms</w:t>
      </w:r>
    </w:p>
    <w:p w14:paraId="22DFCF8B" w14:textId="267B2E69" w:rsidR="00B166FB" w:rsidRDefault="00B166FB" w:rsidP="00B166FB">
      <w:pPr>
        <w:pStyle w:val="Heading2"/>
      </w:pPr>
      <w:r w:rsidRPr="00B166FB">
        <w:t xml:space="preserve">Testing verify method of class </w:t>
      </w:r>
      <w:proofErr w:type="spellStart"/>
      <w:r w:rsidRPr="00B166FB">
        <w:t>MeterStick</w:t>
      </w:r>
      <w:proofErr w:type="spellEnd"/>
    </w:p>
    <w:p w14:paraId="5EB03D39" w14:textId="77777777" w:rsidR="00B166FB" w:rsidRPr="00B166FB" w:rsidRDefault="00B166FB" w:rsidP="00B166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0"/>
        <w:gridCol w:w="2241"/>
        <w:gridCol w:w="2241"/>
        <w:gridCol w:w="2241"/>
      </w:tblGrid>
      <w:tr w:rsidR="001D6787" w14:paraId="11579775" w14:textId="77777777" w:rsidTr="001D6787">
        <w:tc>
          <w:tcPr>
            <w:tcW w:w="2240" w:type="dxa"/>
          </w:tcPr>
          <w:p w14:paraId="37DC1A0F" w14:textId="2A83BF3B" w:rsidR="001D6787" w:rsidRDefault="001D6787" w:rsidP="00E912E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</w:t>
            </w:r>
            <w:r>
              <w:rPr>
                <w:rFonts w:ascii="Consolas" w:hAnsi="Consolas" w:hint="eastAsia"/>
              </w:rPr>
              <w:t>en</w:t>
            </w:r>
            <w:r>
              <w:rPr>
                <w:rFonts w:ascii="Consolas" w:hAnsi="Consolas"/>
              </w:rPr>
              <w:t>gth</w:t>
            </w:r>
          </w:p>
        </w:tc>
        <w:tc>
          <w:tcPr>
            <w:tcW w:w="2241" w:type="dxa"/>
          </w:tcPr>
          <w:p w14:paraId="11E080BA" w14:textId="4C95B04B" w:rsidR="001D6787" w:rsidRDefault="001D6787" w:rsidP="00E912E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xpected return</w:t>
            </w:r>
          </w:p>
        </w:tc>
        <w:tc>
          <w:tcPr>
            <w:tcW w:w="2241" w:type="dxa"/>
          </w:tcPr>
          <w:p w14:paraId="6CB719CA" w14:textId="132C85F8" w:rsidR="001D6787" w:rsidRDefault="001D6787" w:rsidP="00E912E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ctual return</w:t>
            </w:r>
          </w:p>
        </w:tc>
        <w:tc>
          <w:tcPr>
            <w:tcW w:w="2241" w:type="dxa"/>
          </w:tcPr>
          <w:p w14:paraId="47653964" w14:textId="20198FB3" w:rsidR="001D6787" w:rsidRDefault="001D6787" w:rsidP="00E912E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cription</w:t>
            </w:r>
          </w:p>
        </w:tc>
      </w:tr>
      <w:tr w:rsidR="001D6787" w14:paraId="19583C79" w14:textId="77777777" w:rsidTr="001D6787">
        <w:tc>
          <w:tcPr>
            <w:tcW w:w="2240" w:type="dxa"/>
          </w:tcPr>
          <w:p w14:paraId="685A2D15" w14:textId="0244F448" w:rsidR="001D6787" w:rsidRDefault="001D6787" w:rsidP="00E912E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99999</w:t>
            </w:r>
          </w:p>
        </w:tc>
        <w:tc>
          <w:tcPr>
            <w:tcW w:w="2241" w:type="dxa"/>
          </w:tcPr>
          <w:p w14:paraId="668066B4" w14:textId="756A37DA" w:rsidR="001D6787" w:rsidRDefault="001D6787" w:rsidP="00E912EB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66F0ECB1" w14:textId="54EC5BEB" w:rsidR="001D6787" w:rsidRDefault="001D6787" w:rsidP="00E912EB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43B53252" w14:textId="1A3F00A8" w:rsidR="001D6787" w:rsidRDefault="001D6787" w:rsidP="00E912EB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 xml:space="preserve">Hand trace of method logic indicates that the method </w:t>
            </w:r>
            <w:proofErr w:type="gramStart"/>
            <w:r w:rsidRPr="001D6787">
              <w:rPr>
                <w:rFonts w:ascii="Consolas" w:hAnsi="Consolas"/>
              </w:rPr>
              <w:t>return</w:t>
            </w:r>
            <w:proofErr w:type="gramEnd"/>
            <w:r w:rsidRPr="001D6787">
              <w:rPr>
                <w:rFonts w:ascii="Consolas" w:hAnsi="Consolas"/>
              </w:rPr>
              <w:t xml:space="preserve"> value matches expectations. Length is in between tolerance range.</w:t>
            </w:r>
          </w:p>
        </w:tc>
      </w:tr>
      <w:tr w:rsidR="00B166FB" w14:paraId="40AD23E0" w14:textId="77777777" w:rsidTr="001D6787">
        <w:tc>
          <w:tcPr>
            <w:tcW w:w="2240" w:type="dxa"/>
          </w:tcPr>
          <w:p w14:paraId="522529EE" w14:textId="4D461660" w:rsidR="00B166FB" w:rsidRDefault="00B166FB" w:rsidP="00B166F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41" w:type="dxa"/>
          </w:tcPr>
          <w:p w14:paraId="76C681A6" w14:textId="38D0BCD4" w:rsidR="00B166FB" w:rsidRPr="001D6787" w:rsidRDefault="00B166FB" w:rsidP="00B166FB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3868B69D" w14:textId="6BBF3CAE" w:rsidR="00B166FB" w:rsidRPr="001D6787" w:rsidRDefault="00B166FB" w:rsidP="00B166FB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243281E0" w14:textId="5092E2D7" w:rsidR="00B166FB" w:rsidRPr="001D6787" w:rsidRDefault="00B166FB" w:rsidP="00B166FB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 xml:space="preserve">Hand trace of method logic indicates that the method </w:t>
            </w:r>
            <w:proofErr w:type="gramStart"/>
            <w:r w:rsidRPr="001D6787">
              <w:rPr>
                <w:rFonts w:ascii="Consolas" w:hAnsi="Consolas"/>
              </w:rPr>
              <w:lastRenderedPageBreak/>
              <w:t>return</w:t>
            </w:r>
            <w:proofErr w:type="gramEnd"/>
            <w:r w:rsidRPr="001D6787">
              <w:rPr>
                <w:rFonts w:ascii="Consolas" w:hAnsi="Consolas"/>
              </w:rPr>
              <w:t xml:space="preserve"> value matches expectations. Length is in between tolerance range.</w:t>
            </w:r>
          </w:p>
        </w:tc>
      </w:tr>
      <w:tr w:rsidR="00D94AE5" w14:paraId="0E12357C" w14:textId="77777777" w:rsidTr="001D6787">
        <w:tc>
          <w:tcPr>
            <w:tcW w:w="2240" w:type="dxa"/>
          </w:tcPr>
          <w:p w14:paraId="6914A8C6" w14:textId="3FF61737" w:rsidR="00D94AE5" w:rsidRDefault="00D94AE5" w:rsidP="00D94AE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.00005</w:t>
            </w:r>
          </w:p>
        </w:tc>
        <w:tc>
          <w:tcPr>
            <w:tcW w:w="2241" w:type="dxa"/>
          </w:tcPr>
          <w:p w14:paraId="589BA452" w14:textId="1CF308F3" w:rsidR="00D94AE5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65FBC94F" w14:textId="32AB1A6F" w:rsidR="00D94AE5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0766CEA5" w14:textId="6921EB17" w:rsidR="00D94AE5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 xml:space="preserve">Hand trace of method logic indicates that the method </w:t>
            </w:r>
            <w:proofErr w:type="gramStart"/>
            <w:r w:rsidRPr="001D6787">
              <w:rPr>
                <w:rFonts w:ascii="Consolas" w:hAnsi="Consolas"/>
              </w:rPr>
              <w:t>return</w:t>
            </w:r>
            <w:proofErr w:type="gramEnd"/>
            <w:r w:rsidRPr="001D6787">
              <w:rPr>
                <w:rFonts w:ascii="Consolas" w:hAnsi="Consolas"/>
              </w:rPr>
              <w:t xml:space="preserve"> value matches expectations. Length is in between tolerance range.</w:t>
            </w:r>
          </w:p>
        </w:tc>
      </w:tr>
      <w:tr w:rsidR="00D94AE5" w14:paraId="46D9303F" w14:textId="77777777" w:rsidTr="001D6787">
        <w:tc>
          <w:tcPr>
            <w:tcW w:w="2240" w:type="dxa"/>
          </w:tcPr>
          <w:p w14:paraId="23525B86" w14:textId="37E2C96C" w:rsidR="00D94AE5" w:rsidRDefault="00D94AE5" w:rsidP="00D94AE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0002</w:t>
            </w:r>
          </w:p>
        </w:tc>
        <w:tc>
          <w:tcPr>
            <w:tcW w:w="2241" w:type="dxa"/>
          </w:tcPr>
          <w:p w14:paraId="298DE937" w14:textId="5A706404" w:rsidR="00D94AE5" w:rsidRPr="001D6787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not within tolerance of 0.00010</w:t>
            </w:r>
          </w:p>
        </w:tc>
        <w:tc>
          <w:tcPr>
            <w:tcW w:w="2241" w:type="dxa"/>
          </w:tcPr>
          <w:p w14:paraId="4438AC09" w14:textId="24B9E51E" w:rsidR="00D94AE5" w:rsidRPr="001D6787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not within tolerance of 0.00010</w:t>
            </w:r>
          </w:p>
        </w:tc>
        <w:tc>
          <w:tcPr>
            <w:tcW w:w="2241" w:type="dxa"/>
          </w:tcPr>
          <w:p w14:paraId="4D2CB2EE" w14:textId="0A976673" w:rsidR="00D94AE5" w:rsidRPr="001D6787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 xml:space="preserve">Hand trace of method logic indicates that the method </w:t>
            </w:r>
            <w:proofErr w:type="gramStart"/>
            <w:r w:rsidRPr="001D6787">
              <w:rPr>
                <w:rFonts w:ascii="Consolas" w:hAnsi="Consolas"/>
              </w:rPr>
              <w:t>return</w:t>
            </w:r>
            <w:proofErr w:type="gramEnd"/>
            <w:r w:rsidRPr="001D6787">
              <w:rPr>
                <w:rFonts w:ascii="Consolas" w:hAnsi="Consolas"/>
              </w:rPr>
              <w:t xml:space="preserve"> value matches expectations. Length is in between tolerance range.</w:t>
            </w:r>
          </w:p>
        </w:tc>
      </w:tr>
      <w:tr w:rsidR="00D94AE5" w14:paraId="5C00B511" w14:textId="77777777" w:rsidTr="001D6787">
        <w:tc>
          <w:tcPr>
            <w:tcW w:w="2240" w:type="dxa"/>
          </w:tcPr>
          <w:p w14:paraId="68F5E0BB" w14:textId="5D230350" w:rsidR="00D94AE5" w:rsidRDefault="00D94AE5" w:rsidP="00D94AE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0005</w:t>
            </w:r>
          </w:p>
        </w:tc>
        <w:tc>
          <w:tcPr>
            <w:tcW w:w="2241" w:type="dxa"/>
          </w:tcPr>
          <w:p w14:paraId="3BBB556D" w14:textId="2343019C" w:rsidR="00D94AE5" w:rsidRPr="001D6787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not within tolerance of 0.00010</w:t>
            </w:r>
          </w:p>
        </w:tc>
        <w:tc>
          <w:tcPr>
            <w:tcW w:w="2241" w:type="dxa"/>
          </w:tcPr>
          <w:p w14:paraId="1CC91B3B" w14:textId="5CA18693" w:rsidR="00D94AE5" w:rsidRPr="001D6787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>Meter stick is not within tolerance of 0.00010</w:t>
            </w:r>
          </w:p>
        </w:tc>
        <w:tc>
          <w:tcPr>
            <w:tcW w:w="2241" w:type="dxa"/>
          </w:tcPr>
          <w:p w14:paraId="6A2657BC" w14:textId="3BB4AB7D" w:rsidR="00D94AE5" w:rsidRPr="001D6787" w:rsidRDefault="00D94AE5" w:rsidP="00D94AE5">
            <w:pPr>
              <w:rPr>
                <w:rFonts w:ascii="Consolas" w:hAnsi="Consolas"/>
              </w:rPr>
            </w:pPr>
            <w:r w:rsidRPr="001D6787">
              <w:rPr>
                <w:rFonts w:ascii="Consolas" w:hAnsi="Consolas"/>
              </w:rPr>
              <w:t xml:space="preserve">Hand trace of method logic indicates that the method </w:t>
            </w:r>
            <w:proofErr w:type="gramStart"/>
            <w:r w:rsidRPr="001D6787">
              <w:rPr>
                <w:rFonts w:ascii="Consolas" w:hAnsi="Consolas"/>
              </w:rPr>
              <w:t>return</w:t>
            </w:r>
            <w:proofErr w:type="gramEnd"/>
            <w:r w:rsidRPr="001D6787">
              <w:rPr>
                <w:rFonts w:ascii="Consolas" w:hAnsi="Consolas"/>
              </w:rPr>
              <w:t xml:space="preserve"> value matches expectations. Length is in between tolerance range.</w:t>
            </w:r>
          </w:p>
        </w:tc>
      </w:tr>
    </w:tbl>
    <w:p w14:paraId="27319008" w14:textId="77777777" w:rsidR="00E912EB" w:rsidRPr="00442FD6" w:rsidRDefault="00E912EB" w:rsidP="00E912EB">
      <w:pPr>
        <w:rPr>
          <w:rFonts w:ascii="Consolas" w:hAnsi="Consolas"/>
        </w:rPr>
      </w:pPr>
    </w:p>
    <w:p w14:paraId="4C21F160" w14:textId="20EE94A7" w:rsidR="00955CD1" w:rsidRPr="00442FD6" w:rsidRDefault="00876666" w:rsidP="00876666">
      <w:pPr>
        <w:pStyle w:val="Heading2"/>
      </w:pPr>
      <w:r w:rsidRPr="00876666">
        <w:t>Verifying method ma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0"/>
        <w:gridCol w:w="2241"/>
        <w:gridCol w:w="2241"/>
        <w:gridCol w:w="2241"/>
      </w:tblGrid>
      <w:tr w:rsidR="00566004" w14:paraId="4116AB32" w14:textId="77777777" w:rsidTr="00E32138">
        <w:tc>
          <w:tcPr>
            <w:tcW w:w="2240" w:type="dxa"/>
          </w:tcPr>
          <w:p w14:paraId="4034B44A" w14:textId="0D420FC3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put</w:t>
            </w:r>
          </w:p>
        </w:tc>
        <w:tc>
          <w:tcPr>
            <w:tcW w:w="2241" w:type="dxa"/>
          </w:tcPr>
          <w:p w14:paraId="40F54ECE" w14:textId="77777777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xpected return</w:t>
            </w:r>
          </w:p>
        </w:tc>
        <w:tc>
          <w:tcPr>
            <w:tcW w:w="2241" w:type="dxa"/>
          </w:tcPr>
          <w:p w14:paraId="1DDCF919" w14:textId="77777777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ctual return</w:t>
            </w:r>
          </w:p>
        </w:tc>
        <w:tc>
          <w:tcPr>
            <w:tcW w:w="2241" w:type="dxa"/>
          </w:tcPr>
          <w:p w14:paraId="414CF9C4" w14:textId="77777777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cription</w:t>
            </w:r>
          </w:p>
        </w:tc>
      </w:tr>
      <w:tr w:rsidR="00566004" w14:paraId="10A07DFC" w14:textId="77777777" w:rsidTr="00E32138">
        <w:tc>
          <w:tcPr>
            <w:tcW w:w="2240" w:type="dxa"/>
          </w:tcPr>
          <w:p w14:paraId="02C6C1F5" w14:textId="77777777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  <w:p w14:paraId="1E773ABF" w14:textId="0D7754D3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41" w:type="dxa"/>
          </w:tcPr>
          <w:p w14:paraId="5F157173" w14:textId="3DEF7883" w:rsidR="00566004" w:rsidRDefault="00566004" w:rsidP="00E32138">
            <w:pPr>
              <w:rPr>
                <w:rFonts w:ascii="Consolas" w:hAnsi="Consolas"/>
              </w:rPr>
            </w:pPr>
            <w:r w:rsidRPr="00566004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54AE2E3B" w14:textId="33EBD9EE" w:rsidR="00566004" w:rsidRDefault="00566004" w:rsidP="00E32138">
            <w:pPr>
              <w:rPr>
                <w:rFonts w:ascii="Consolas" w:hAnsi="Consolas"/>
              </w:rPr>
            </w:pPr>
            <w:r w:rsidRPr="00566004">
              <w:rPr>
                <w:rFonts w:ascii="Consolas" w:hAnsi="Consolas"/>
              </w:rPr>
              <w:t>Meter stick is within tolerance of 0.00010</w:t>
            </w:r>
          </w:p>
        </w:tc>
        <w:tc>
          <w:tcPr>
            <w:tcW w:w="2241" w:type="dxa"/>
          </w:tcPr>
          <w:p w14:paraId="39306507" w14:textId="63E7EAF1" w:rsidR="00566004" w:rsidRDefault="00566004" w:rsidP="00E32138">
            <w:pPr>
              <w:rPr>
                <w:rFonts w:ascii="Consolas" w:hAnsi="Consolas"/>
              </w:rPr>
            </w:pPr>
            <w:r w:rsidRPr="00566004">
              <w:rPr>
                <w:rFonts w:ascii="Consolas" w:hAnsi="Consolas"/>
              </w:rPr>
              <w:t xml:space="preserve">Hand trace of program logic indicates that menu option for displaying verification report worked correctly. Numbers should </w:t>
            </w:r>
            <w:r w:rsidRPr="00566004">
              <w:rPr>
                <w:rFonts w:ascii="Consolas" w:hAnsi="Consolas"/>
              </w:rPr>
              <w:lastRenderedPageBreak/>
              <w:t>be formatted to 5 decimal places</w:t>
            </w:r>
          </w:p>
        </w:tc>
      </w:tr>
      <w:tr w:rsidR="00566004" w14:paraId="7D3A2AAB" w14:textId="77777777" w:rsidTr="00E32138">
        <w:tc>
          <w:tcPr>
            <w:tcW w:w="2240" w:type="dxa"/>
          </w:tcPr>
          <w:p w14:paraId="6788FBD7" w14:textId="77777777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</w:t>
            </w:r>
          </w:p>
          <w:p w14:paraId="74F24D3A" w14:textId="0D325F98" w:rsidR="00566004" w:rsidRDefault="00566004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41" w:type="dxa"/>
          </w:tcPr>
          <w:p w14:paraId="0E899CDD" w14:textId="09D6E922" w:rsidR="00566004" w:rsidRDefault="00566004" w:rsidP="00E32138">
            <w:pPr>
              <w:rPr>
                <w:rFonts w:ascii="Consolas" w:hAnsi="Consolas"/>
              </w:rPr>
            </w:pPr>
            <w:r w:rsidRPr="00566004">
              <w:rPr>
                <w:rFonts w:ascii="Consolas" w:hAnsi="Consolas"/>
              </w:rPr>
              <w:t>Centimeters: 100.00000</w:t>
            </w:r>
          </w:p>
        </w:tc>
        <w:tc>
          <w:tcPr>
            <w:tcW w:w="2241" w:type="dxa"/>
          </w:tcPr>
          <w:p w14:paraId="50538840" w14:textId="300D0D43" w:rsidR="00566004" w:rsidRDefault="00566004" w:rsidP="00E32138">
            <w:pPr>
              <w:rPr>
                <w:rFonts w:ascii="Consolas" w:hAnsi="Consolas"/>
              </w:rPr>
            </w:pPr>
            <w:r w:rsidRPr="00566004">
              <w:rPr>
                <w:rFonts w:ascii="Consolas" w:hAnsi="Consolas"/>
              </w:rPr>
              <w:t>Centimeters: 100.00000</w:t>
            </w:r>
          </w:p>
        </w:tc>
        <w:tc>
          <w:tcPr>
            <w:tcW w:w="2241" w:type="dxa"/>
          </w:tcPr>
          <w:p w14:paraId="2F9EE168" w14:textId="6C9DC8D4" w:rsidR="00566004" w:rsidRDefault="00566004" w:rsidP="00E32138">
            <w:pPr>
              <w:rPr>
                <w:rFonts w:ascii="Consolas" w:hAnsi="Consolas"/>
              </w:rPr>
            </w:pPr>
            <w:r w:rsidRPr="00566004">
              <w:rPr>
                <w:rFonts w:ascii="Consolas" w:hAnsi="Consolas"/>
              </w:rPr>
              <w:t>Hand trace of program logic indicates that menu option for displaying centimeters conversion worked correctly.</w:t>
            </w:r>
          </w:p>
        </w:tc>
      </w:tr>
      <w:tr w:rsidR="00EE6C26" w14:paraId="5E922884" w14:textId="77777777" w:rsidTr="00E32138">
        <w:tc>
          <w:tcPr>
            <w:tcW w:w="2240" w:type="dxa"/>
          </w:tcPr>
          <w:p w14:paraId="50BC1FFB" w14:textId="77777777" w:rsidR="00EE6C26" w:rsidRDefault="00EE6C26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  <w:p w14:paraId="6585FEFE" w14:textId="74E26A1A" w:rsidR="00EE6C26" w:rsidRDefault="00EE6C26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2241" w:type="dxa"/>
          </w:tcPr>
          <w:p w14:paraId="60944F48" w14:textId="37B69333" w:rsidR="00EE6C26" w:rsidRPr="00566004" w:rsidRDefault="00EE6C26" w:rsidP="00E32138">
            <w:pPr>
              <w:rPr>
                <w:rFonts w:ascii="Consolas" w:hAnsi="Consolas"/>
              </w:rPr>
            </w:pPr>
            <w:r w:rsidRPr="00EE6C26">
              <w:rPr>
                <w:rFonts w:ascii="Consolas" w:hAnsi="Consolas"/>
              </w:rPr>
              <w:t>Invalid menu option selected.</w:t>
            </w:r>
            <w:r>
              <w:rPr>
                <w:rFonts w:ascii="Consolas" w:hAnsi="Consolas"/>
              </w:rPr>
              <w:t xml:space="preserve"> </w:t>
            </w:r>
            <w:r w:rsidRPr="00EE6C26">
              <w:rPr>
                <w:rFonts w:ascii="Consolas" w:hAnsi="Consolas"/>
              </w:rPr>
              <w:t>Please enter the correct option again:</w:t>
            </w:r>
          </w:p>
        </w:tc>
        <w:tc>
          <w:tcPr>
            <w:tcW w:w="2241" w:type="dxa"/>
          </w:tcPr>
          <w:p w14:paraId="34B26469" w14:textId="20A7BE00" w:rsidR="00EE6C26" w:rsidRPr="00566004" w:rsidRDefault="00EE6C26" w:rsidP="00E32138">
            <w:pPr>
              <w:rPr>
                <w:rFonts w:ascii="Consolas" w:hAnsi="Consolas"/>
              </w:rPr>
            </w:pPr>
            <w:r w:rsidRPr="00EE6C26">
              <w:rPr>
                <w:rFonts w:ascii="Consolas" w:hAnsi="Consolas"/>
              </w:rPr>
              <w:t>Invalid menu option selected. Please enter the correct option again:</w:t>
            </w:r>
          </w:p>
        </w:tc>
        <w:tc>
          <w:tcPr>
            <w:tcW w:w="2241" w:type="dxa"/>
          </w:tcPr>
          <w:p w14:paraId="3AC2CF29" w14:textId="52E7549F" w:rsidR="00EE6C26" w:rsidRPr="00566004" w:rsidRDefault="00EE6C26" w:rsidP="00E32138">
            <w:pPr>
              <w:rPr>
                <w:rFonts w:ascii="Consolas" w:hAnsi="Consolas"/>
              </w:rPr>
            </w:pPr>
            <w:r w:rsidRPr="00EE6C26">
              <w:rPr>
                <w:rFonts w:ascii="Consolas" w:hAnsi="Consolas"/>
              </w:rPr>
              <w:t>Hand trace of program logic indicates that</w:t>
            </w:r>
            <w:r>
              <w:rPr>
                <w:rFonts w:ascii="Consolas" w:hAnsi="Consolas"/>
              </w:rPr>
              <w:t xml:space="preserve"> program will output message to ask user </w:t>
            </w:r>
            <w:proofErr w:type="gramStart"/>
            <w:r>
              <w:rPr>
                <w:rFonts w:ascii="Consolas" w:hAnsi="Consolas"/>
              </w:rPr>
              <w:t>enter</w:t>
            </w:r>
            <w:proofErr w:type="gramEnd"/>
            <w:r>
              <w:rPr>
                <w:rFonts w:ascii="Consolas" w:hAnsi="Consolas"/>
              </w:rPr>
              <w:t xml:space="preserve"> the number again when the input is not a valid candidate number</w:t>
            </w:r>
          </w:p>
        </w:tc>
      </w:tr>
      <w:tr w:rsidR="00EE6C26" w14:paraId="3A80FEFF" w14:textId="77777777" w:rsidTr="00E32138">
        <w:tc>
          <w:tcPr>
            <w:tcW w:w="2240" w:type="dxa"/>
          </w:tcPr>
          <w:p w14:paraId="05100CB7" w14:textId="77777777" w:rsidR="00EE6C26" w:rsidRDefault="00EE6C26" w:rsidP="00E3213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  <w:p w14:paraId="07DFEA90" w14:textId="16E7EFCD" w:rsidR="00EE6C26" w:rsidRDefault="00EE6C26" w:rsidP="00E32138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sd</w:t>
            </w:r>
            <w:proofErr w:type="spellEnd"/>
          </w:p>
        </w:tc>
        <w:tc>
          <w:tcPr>
            <w:tcW w:w="2241" w:type="dxa"/>
          </w:tcPr>
          <w:p w14:paraId="3436509C" w14:textId="32D8F470" w:rsidR="00EE6C26" w:rsidRPr="00566004" w:rsidRDefault="00EE6C26" w:rsidP="00E32138">
            <w:pPr>
              <w:rPr>
                <w:rFonts w:ascii="Consolas" w:hAnsi="Consolas"/>
              </w:rPr>
            </w:pPr>
            <w:r w:rsidRPr="00EE6C26">
              <w:rPr>
                <w:rFonts w:ascii="Consolas" w:hAnsi="Consolas"/>
              </w:rPr>
              <w:t>Invalid menu option selected.</w:t>
            </w:r>
            <w:r>
              <w:rPr>
                <w:rFonts w:ascii="Consolas" w:hAnsi="Consolas"/>
              </w:rPr>
              <w:t xml:space="preserve"> </w:t>
            </w:r>
            <w:r w:rsidRPr="00EE6C26">
              <w:rPr>
                <w:rFonts w:ascii="Consolas" w:hAnsi="Consolas"/>
              </w:rPr>
              <w:t>Please enter the correct option again:</w:t>
            </w:r>
          </w:p>
        </w:tc>
        <w:tc>
          <w:tcPr>
            <w:tcW w:w="2241" w:type="dxa"/>
          </w:tcPr>
          <w:p w14:paraId="22BF304A" w14:textId="4F27696B" w:rsidR="00EE6C26" w:rsidRPr="00566004" w:rsidRDefault="00EE6C26" w:rsidP="00E32138">
            <w:pPr>
              <w:rPr>
                <w:rFonts w:ascii="Consolas" w:hAnsi="Consolas"/>
              </w:rPr>
            </w:pPr>
            <w:r w:rsidRPr="00EE6C26">
              <w:rPr>
                <w:rFonts w:ascii="Consolas" w:hAnsi="Consolas"/>
              </w:rPr>
              <w:t>Invalid menu option selected. Please enter the correct option again:</w:t>
            </w:r>
          </w:p>
        </w:tc>
        <w:tc>
          <w:tcPr>
            <w:tcW w:w="2241" w:type="dxa"/>
          </w:tcPr>
          <w:p w14:paraId="1BAC4287" w14:textId="23A11010" w:rsidR="00EE6C26" w:rsidRPr="00566004" w:rsidRDefault="00EE6C26" w:rsidP="00E32138">
            <w:pPr>
              <w:rPr>
                <w:rFonts w:ascii="Consolas" w:hAnsi="Consolas"/>
              </w:rPr>
            </w:pPr>
            <w:r w:rsidRPr="00EE6C26">
              <w:rPr>
                <w:rFonts w:ascii="Consolas" w:hAnsi="Consolas"/>
              </w:rPr>
              <w:t>Hand trace of program logic indicates that</w:t>
            </w:r>
            <w:r>
              <w:rPr>
                <w:rFonts w:ascii="Consolas" w:hAnsi="Consolas"/>
              </w:rPr>
              <w:t xml:space="preserve"> program will output message to ask user </w:t>
            </w:r>
            <w:proofErr w:type="gramStart"/>
            <w:r>
              <w:rPr>
                <w:rFonts w:ascii="Consolas" w:hAnsi="Consolas"/>
              </w:rPr>
              <w:t>enter</w:t>
            </w:r>
            <w:proofErr w:type="gramEnd"/>
            <w:r>
              <w:rPr>
                <w:rFonts w:ascii="Consolas" w:hAnsi="Consolas"/>
              </w:rPr>
              <w:t xml:space="preserve"> the number again when the input is a string</w:t>
            </w:r>
          </w:p>
        </w:tc>
      </w:tr>
    </w:tbl>
    <w:p w14:paraId="548FC31D" w14:textId="77777777" w:rsidR="00A96A96" w:rsidRPr="00442FD6" w:rsidRDefault="00A96A96" w:rsidP="008A4292">
      <w:pPr>
        <w:rPr>
          <w:rFonts w:ascii="Consolas" w:hAnsi="Consolas"/>
        </w:rPr>
      </w:pPr>
    </w:p>
    <w:p w14:paraId="1E0490FA" w14:textId="0C1874F6" w:rsidR="008A4292" w:rsidRDefault="0090156F" w:rsidP="0090156F">
      <w:pPr>
        <w:pStyle w:val="Heading1"/>
        <w:rPr>
          <w:rFonts w:ascii="Consolas" w:hAnsi="Consolas"/>
        </w:rPr>
      </w:pPr>
      <w:r w:rsidRPr="0090156F">
        <w:rPr>
          <w:rFonts w:ascii="Consolas" w:hAnsi="Consolas"/>
        </w:rPr>
        <w:lastRenderedPageBreak/>
        <w:t>Part 4 Translate the Algorithm into Java</w:t>
      </w:r>
    </w:p>
    <w:p w14:paraId="417B4FDD" w14:textId="77777777" w:rsidR="008C70F7" w:rsidRDefault="006E2C47" w:rsidP="008C70F7">
      <w:pPr>
        <w:keepNext/>
      </w:pPr>
      <w:r>
        <w:rPr>
          <w:noProof/>
        </w:rPr>
        <w:drawing>
          <wp:inline distT="0" distB="0" distL="0" distR="0" wp14:anchorId="76785497" wp14:editId="313C5A89">
            <wp:extent cx="5697855" cy="669417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669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BBA77" w14:textId="7C3AE23F" w:rsidR="0090156F" w:rsidRDefault="008C70F7" w:rsidP="008C70F7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5</w:t>
        </w:r>
      </w:fldSimple>
      <w:r>
        <w:t xml:space="preserve">. Class </w:t>
      </w:r>
      <w:r w:rsidRPr="00174366">
        <w:t>Exercise04</w:t>
      </w:r>
      <w:r>
        <w:t xml:space="preserve"> -1</w:t>
      </w:r>
    </w:p>
    <w:p w14:paraId="0C071A52" w14:textId="77777777" w:rsidR="008C70F7" w:rsidRDefault="006E2C47" w:rsidP="008C70F7">
      <w:pPr>
        <w:keepNext/>
      </w:pPr>
      <w:r>
        <w:rPr>
          <w:noProof/>
        </w:rPr>
        <w:lastRenderedPageBreak/>
        <w:drawing>
          <wp:inline distT="0" distB="0" distL="0" distR="0" wp14:anchorId="0F7B2EFA" wp14:editId="2174EB2C">
            <wp:extent cx="5697855" cy="4432935"/>
            <wp:effectExtent l="0" t="0" r="0" b="571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9738A" w14:textId="6B887F16" w:rsidR="008C70F7" w:rsidRDefault="008C70F7" w:rsidP="008C70F7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6</w:t>
        </w:r>
      </w:fldSimple>
      <w:r>
        <w:t xml:space="preserve">. </w:t>
      </w:r>
      <w:r w:rsidRPr="0072130C">
        <w:t>Exercise04</w:t>
      </w:r>
      <w:r>
        <w:t xml:space="preserve"> </w:t>
      </w:r>
      <w:r>
        <w:rPr>
          <w:noProof/>
        </w:rPr>
        <w:t>- 2</w:t>
      </w:r>
    </w:p>
    <w:p w14:paraId="7278FB45" w14:textId="2F9541B9" w:rsidR="007600F8" w:rsidRDefault="006E2C47" w:rsidP="007600F8">
      <w:pPr>
        <w:keepNext/>
      </w:pPr>
      <w:r w:rsidRPr="006E2C47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25E5560D" wp14:editId="70CD32D3">
            <wp:extent cx="5697855" cy="5217795"/>
            <wp:effectExtent l="0" t="0" r="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521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F8C6B" w14:textId="3507B931" w:rsidR="006E2C47" w:rsidRDefault="007600F8" w:rsidP="007600F8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7</w:t>
        </w:r>
      </w:fldSimple>
      <w:r>
        <w:t xml:space="preserve">. Class </w:t>
      </w:r>
      <w:r w:rsidRPr="004C71E9">
        <w:t>Exercise04</w:t>
      </w:r>
      <w:r w:rsidR="008C70F7">
        <w:t xml:space="preserve"> – 3</w:t>
      </w:r>
    </w:p>
    <w:p w14:paraId="0E5B5E3E" w14:textId="77777777" w:rsidR="008C70F7" w:rsidRPr="008C70F7" w:rsidRDefault="008C70F7" w:rsidP="008C70F7"/>
    <w:p w14:paraId="14801151" w14:textId="77777777" w:rsidR="00F94B5A" w:rsidRDefault="00F94B5A" w:rsidP="00F94B5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7FF8961" wp14:editId="578809B2">
            <wp:extent cx="4293787" cy="571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9689" cy="572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D3ED" w14:textId="5D24FECB" w:rsidR="007600F8" w:rsidRDefault="00F94B5A" w:rsidP="00F94B5A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8</w:t>
        </w:r>
      </w:fldSimple>
      <w:r>
        <w:t xml:space="preserve">. Class </w:t>
      </w:r>
      <w:proofErr w:type="spellStart"/>
      <w:r>
        <w:t>MeterStick</w:t>
      </w:r>
      <w:proofErr w:type="spellEnd"/>
      <w:r>
        <w:t xml:space="preserve"> – 1</w:t>
      </w:r>
    </w:p>
    <w:p w14:paraId="40228126" w14:textId="77777777" w:rsidR="00F94B5A" w:rsidRDefault="00F94B5A" w:rsidP="00F94B5A">
      <w:pPr>
        <w:keepNext/>
      </w:pPr>
      <w:r>
        <w:rPr>
          <w:noProof/>
        </w:rPr>
        <w:lastRenderedPageBreak/>
        <w:drawing>
          <wp:inline distT="0" distB="0" distL="0" distR="0" wp14:anchorId="305F8AB6" wp14:editId="4897C89E">
            <wp:extent cx="5697855" cy="4505325"/>
            <wp:effectExtent l="0" t="0" r="0" b="952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AF1F1" w14:textId="2DD2FBFC" w:rsidR="00F94B5A" w:rsidRDefault="00F94B5A" w:rsidP="00F94B5A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9</w:t>
        </w:r>
      </w:fldSimple>
      <w:r>
        <w:t xml:space="preserve">. Class </w:t>
      </w:r>
      <w:proofErr w:type="spellStart"/>
      <w:r>
        <w:t>MeterStick</w:t>
      </w:r>
      <w:proofErr w:type="spellEnd"/>
      <w:r>
        <w:t xml:space="preserve"> </w:t>
      </w:r>
      <w:r w:rsidR="00A8026C">
        <w:t>–</w:t>
      </w:r>
      <w:r>
        <w:t xml:space="preserve"> 2</w:t>
      </w:r>
    </w:p>
    <w:p w14:paraId="54A3B100" w14:textId="77B555D1" w:rsidR="00A8026C" w:rsidRDefault="00A8026C" w:rsidP="00A8026C"/>
    <w:p w14:paraId="03DFBF4F" w14:textId="671E55B5" w:rsidR="00A8026C" w:rsidRDefault="00A8026C" w:rsidP="00A8026C">
      <w:pPr>
        <w:pStyle w:val="Heading1"/>
        <w:rPr>
          <w:rFonts w:ascii="Consolas" w:hAnsi="Consolas"/>
        </w:rPr>
      </w:pPr>
      <w:r w:rsidRPr="0090156F">
        <w:rPr>
          <w:rFonts w:ascii="Consolas" w:hAnsi="Consolas"/>
        </w:rPr>
        <w:t xml:space="preserve">Part </w:t>
      </w:r>
      <w:r>
        <w:rPr>
          <w:rFonts w:ascii="Consolas" w:hAnsi="Consolas"/>
        </w:rPr>
        <w:t>5</w:t>
      </w:r>
      <w:r w:rsidRPr="0090156F"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Test</w:t>
      </w:r>
      <w:r>
        <w:rPr>
          <w:rFonts w:ascii="Consolas" w:hAnsi="Consolas"/>
        </w:rPr>
        <w:t xml:space="preserve"> of the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0"/>
        <w:gridCol w:w="2241"/>
        <w:gridCol w:w="2241"/>
        <w:gridCol w:w="2241"/>
      </w:tblGrid>
      <w:tr w:rsidR="00016AB4" w14:paraId="190F7174" w14:textId="77777777" w:rsidTr="00016AB4">
        <w:tc>
          <w:tcPr>
            <w:tcW w:w="2240" w:type="dxa"/>
          </w:tcPr>
          <w:p w14:paraId="463CF8B4" w14:textId="697E0CFB" w:rsidR="00016AB4" w:rsidRDefault="00016AB4" w:rsidP="00016AB4">
            <w:r>
              <w:rPr>
                <w:rFonts w:ascii="Consolas" w:hAnsi="Consolas"/>
              </w:rPr>
              <w:t>Input</w:t>
            </w:r>
          </w:p>
        </w:tc>
        <w:tc>
          <w:tcPr>
            <w:tcW w:w="2241" w:type="dxa"/>
          </w:tcPr>
          <w:p w14:paraId="2C1DF340" w14:textId="23C4EC93" w:rsidR="00016AB4" w:rsidRDefault="00016AB4" w:rsidP="00016AB4">
            <w:r>
              <w:rPr>
                <w:rFonts w:ascii="Consolas" w:hAnsi="Consolas"/>
              </w:rPr>
              <w:t>Expected return</w:t>
            </w:r>
          </w:p>
        </w:tc>
        <w:tc>
          <w:tcPr>
            <w:tcW w:w="2241" w:type="dxa"/>
          </w:tcPr>
          <w:p w14:paraId="14099A45" w14:textId="54B492C0" w:rsidR="00016AB4" w:rsidRDefault="00016AB4" w:rsidP="00016AB4">
            <w:r>
              <w:rPr>
                <w:rFonts w:ascii="Consolas" w:hAnsi="Consolas"/>
              </w:rPr>
              <w:t>Actual return</w:t>
            </w:r>
          </w:p>
        </w:tc>
        <w:tc>
          <w:tcPr>
            <w:tcW w:w="2241" w:type="dxa"/>
          </w:tcPr>
          <w:p w14:paraId="4F700F80" w14:textId="2E6EB74D" w:rsidR="00016AB4" w:rsidRDefault="00016AB4" w:rsidP="00016AB4">
            <w:r>
              <w:rPr>
                <w:rFonts w:ascii="Consolas" w:hAnsi="Consolas"/>
              </w:rPr>
              <w:t>Description</w:t>
            </w:r>
          </w:p>
        </w:tc>
      </w:tr>
      <w:tr w:rsidR="00016AB4" w14:paraId="0864551D" w14:textId="77777777" w:rsidTr="00016AB4">
        <w:tc>
          <w:tcPr>
            <w:tcW w:w="2240" w:type="dxa"/>
          </w:tcPr>
          <w:p w14:paraId="00801B5A" w14:textId="47DE1683" w:rsidR="00016AB4" w:rsidRDefault="001017EB" w:rsidP="00016AB4">
            <w:proofErr w:type="spellStart"/>
            <w:r>
              <w:t>asd</w:t>
            </w:r>
            <w:proofErr w:type="spellEnd"/>
          </w:p>
        </w:tc>
        <w:tc>
          <w:tcPr>
            <w:tcW w:w="2241" w:type="dxa"/>
          </w:tcPr>
          <w:p w14:paraId="4DA6059D" w14:textId="2E126CEB" w:rsidR="00016AB4" w:rsidRDefault="001017EB" w:rsidP="00016AB4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input. Please enter the correct length:</w:t>
            </w:r>
          </w:p>
        </w:tc>
        <w:tc>
          <w:tcPr>
            <w:tcW w:w="2241" w:type="dxa"/>
          </w:tcPr>
          <w:p w14:paraId="75324188" w14:textId="2D98B7F2" w:rsidR="00016AB4" w:rsidRDefault="001017EB" w:rsidP="00016AB4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input. Please enter the correct length:</w:t>
            </w:r>
          </w:p>
        </w:tc>
        <w:tc>
          <w:tcPr>
            <w:tcW w:w="2241" w:type="dxa"/>
          </w:tcPr>
          <w:p w14:paraId="679322B9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12A7F73D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50C4A571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230BC86E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1614D86A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2409007C" w14:textId="38BF13AE" w:rsidR="00016AB4" w:rsidRDefault="001017EB" w:rsidP="001017EB">
            <w:r w:rsidRPr="0096610C">
              <w:rPr>
                <w:rFonts w:ascii="Consolas" w:hAnsi="Consolas"/>
              </w:rPr>
              <w:t>output</w:t>
            </w:r>
          </w:p>
        </w:tc>
      </w:tr>
      <w:tr w:rsidR="001017EB" w14:paraId="1BA56958" w14:textId="77777777" w:rsidTr="00016AB4">
        <w:tc>
          <w:tcPr>
            <w:tcW w:w="2240" w:type="dxa"/>
          </w:tcPr>
          <w:p w14:paraId="0C21F8A1" w14:textId="233D566B" w:rsidR="001017EB" w:rsidRDefault="001017EB" w:rsidP="001017EB">
            <w:r>
              <w:t>0</w:t>
            </w:r>
          </w:p>
        </w:tc>
        <w:tc>
          <w:tcPr>
            <w:tcW w:w="2241" w:type="dxa"/>
          </w:tcPr>
          <w:p w14:paraId="0E4BE9B8" w14:textId="44A525AD" w:rsidR="001017EB" w:rsidRDefault="001017EB" w:rsidP="001017EB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input. Please enter the correct length:</w:t>
            </w:r>
          </w:p>
        </w:tc>
        <w:tc>
          <w:tcPr>
            <w:tcW w:w="2241" w:type="dxa"/>
          </w:tcPr>
          <w:p w14:paraId="1151F849" w14:textId="0EA3301F" w:rsidR="001017EB" w:rsidRDefault="001017EB" w:rsidP="001017EB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input. Please enter the correct length:</w:t>
            </w:r>
          </w:p>
        </w:tc>
        <w:tc>
          <w:tcPr>
            <w:tcW w:w="2241" w:type="dxa"/>
          </w:tcPr>
          <w:p w14:paraId="2579D9AC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4EA06F1B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7BD32D8E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6F879D1D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40A35D8B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10AEC417" w14:textId="564868A6" w:rsidR="001017EB" w:rsidRDefault="001017EB" w:rsidP="001017EB">
            <w:r w:rsidRPr="0096610C">
              <w:rPr>
                <w:rFonts w:ascii="Consolas" w:hAnsi="Consolas"/>
              </w:rPr>
              <w:t>output</w:t>
            </w:r>
          </w:p>
        </w:tc>
      </w:tr>
      <w:tr w:rsidR="001017EB" w14:paraId="11E184B4" w14:textId="77777777" w:rsidTr="00016AB4">
        <w:tc>
          <w:tcPr>
            <w:tcW w:w="2240" w:type="dxa"/>
          </w:tcPr>
          <w:p w14:paraId="33C71748" w14:textId="5E15AAD3" w:rsidR="001017EB" w:rsidRDefault="001017EB" w:rsidP="001017EB">
            <w:r>
              <w:t>-5</w:t>
            </w:r>
          </w:p>
        </w:tc>
        <w:tc>
          <w:tcPr>
            <w:tcW w:w="2241" w:type="dxa"/>
          </w:tcPr>
          <w:p w14:paraId="77D4F57A" w14:textId="45DD03C7" w:rsidR="001017EB" w:rsidRDefault="001017EB" w:rsidP="001017EB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input. Please enter the correct length:</w:t>
            </w:r>
          </w:p>
        </w:tc>
        <w:tc>
          <w:tcPr>
            <w:tcW w:w="2241" w:type="dxa"/>
          </w:tcPr>
          <w:p w14:paraId="3FDA3EBC" w14:textId="4AE6BC03" w:rsidR="001017EB" w:rsidRDefault="001017EB" w:rsidP="001017EB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input. Please enter the correct length:</w:t>
            </w:r>
          </w:p>
        </w:tc>
        <w:tc>
          <w:tcPr>
            <w:tcW w:w="2241" w:type="dxa"/>
          </w:tcPr>
          <w:p w14:paraId="10C7AD50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575090F4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48D5D800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4ECC5F67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lastRenderedPageBreak/>
              <w:t>matches the</w:t>
            </w:r>
          </w:p>
          <w:p w14:paraId="1174BF5F" w14:textId="77777777" w:rsidR="001017EB" w:rsidRPr="0096610C" w:rsidRDefault="001017EB" w:rsidP="001017EB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32A57E0D" w14:textId="46DE67E4" w:rsidR="001017EB" w:rsidRDefault="001017EB" w:rsidP="001017EB">
            <w:r w:rsidRPr="0096610C">
              <w:rPr>
                <w:rFonts w:ascii="Consolas" w:hAnsi="Consolas"/>
              </w:rPr>
              <w:t>output</w:t>
            </w:r>
          </w:p>
        </w:tc>
      </w:tr>
      <w:tr w:rsidR="005E2015" w14:paraId="6ECC0AA0" w14:textId="77777777" w:rsidTr="00016AB4">
        <w:tc>
          <w:tcPr>
            <w:tcW w:w="2240" w:type="dxa"/>
          </w:tcPr>
          <w:p w14:paraId="32AA13ED" w14:textId="77777777" w:rsidR="005E2015" w:rsidRDefault="005E2015" w:rsidP="005E2015">
            <w:r>
              <w:lastRenderedPageBreak/>
              <w:t>1.02</w:t>
            </w:r>
          </w:p>
          <w:p w14:paraId="13ACA7EA" w14:textId="41CB2B3D" w:rsidR="005E2015" w:rsidRDefault="005E2015" w:rsidP="005E2015">
            <w:r>
              <w:t>a</w:t>
            </w:r>
          </w:p>
        </w:tc>
        <w:tc>
          <w:tcPr>
            <w:tcW w:w="2241" w:type="dxa"/>
          </w:tcPr>
          <w:p w14:paraId="0A001BB7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4133E85D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2</w:t>
            </w:r>
          </w:p>
          <w:p w14:paraId="7F660A0E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089CA5DD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7C93BC9D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4AB7CF1E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089183F3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517FB0C8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a</w:t>
            </w:r>
          </w:p>
          <w:p w14:paraId="2AADC8A4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menu option selected. Please enter the correct option again:</w:t>
            </w:r>
          </w:p>
          <w:p w14:paraId="61B26A29" w14:textId="77777777" w:rsidR="005E2015" w:rsidRPr="005E2015" w:rsidRDefault="005E2015" w:rsidP="005E2015">
            <w:pPr>
              <w:rPr>
                <w:lang w:val="en-US"/>
              </w:rPr>
            </w:pPr>
          </w:p>
        </w:tc>
        <w:tc>
          <w:tcPr>
            <w:tcW w:w="2241" w:type="dxa"/>
          </w:tcPr>
          <w:p w14:paraId="58D06BC1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4EC2B8A8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2</w:t>
            </w:r>
          </w:p>
          <w:p w14:paraId="1F32F44D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00D2FDB3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395B79B2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055867F4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2B98A2C1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19A898E9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a</w:t>
            </w:r>
          </w:p>
          <w:p w14:paraId="73FEF177" w14:textId="77777777" w:rsidR="005E2015" w:rsidRDefault="005E2015" w:rsidP="005E201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menu option selected. Please enter the correct option again:</w:t>
            </w:r>
          </w:p>
          <w:p w14:paraId="149FA2E7" w14:textId="77777777" w:rsidR="005E2015" w:rsidRDefault="005E2015" w:rsidP="005E2015"/>
        </w:tc>
        <w:tc>
          <w:tcPr>
            <w:tcW w:w="2241" w:type="dxa"/>
          </w:tcPr>
          <w:p w14:paraId="562B1EC9" w14:textId="77777777" w:rsidR="005E2015" w:rsidRPr="0096610C" w:rsidRDefault="005E2015" w:rsidP="005E2015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4F48FA49" w14:textId="77777777" w:rsidR="005E2015" w:rsidRPr="0096610C" w:rsidRDefault="005E2015" w:rsidP="005E2015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3DB69744" w14:textId="77777777" w:rsidR="005E2015" w:rsidRPr="0096610C" w:rsidRDefault="005E2015" w:rsidP="005E2015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20D5CFE4" w14:textId="77777777" w:rsidR="005E2015" w:rsidRPr="0096610C" w:rsidRDefault="005E2015" w:rsidP="005E2015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45951C8B" w14:textId="77777777" w:rsidR="005E2015" w:rsidRPr="0096610C" w:rsidRDefault="005E2015" w:rsidP="005E2015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4B3942FF" w14:textId="0474DB9D" w:rsidR="005E2015" w:rsidRDefault="005E2015" w:rsidP="005E2015">
            <w:r w:rsidRPr="0096610C">
              <w:rPr>
                <w:rFonts w:ascii="Consolas" w:hAnsi="Consolas"/>
              </w:rPr>
              <w:t>output</w:t>
            </w:r>
          </w:p>
        </w:tc>
      </w:tr>
      <w:tr w:rsidR="005E2015" w14:paraId="71ABC5C3" w14:textId="77777777" w:rsidTr="00016AB4">
        <w:tc>
          <w:tcPr>
            <w:tcW w:w="2240" w:type="dxa"/>
          </w:tcPr>
          <w:p w14:paraId="3FBA264D" w14:textId="77777777" w:rsidR="005E2015" w:rsidRDefault="005E2015" w:rsidP="005E2015">
            <w:r>
              <w:t>1.02</w:t>
            </w:r>
          </w:p>
          <w:p w14:paraId="24C07BBC" w14:textId="60CDA2CE" w:rsidR="005E2015" w:rsidRDefault="005E2015" w:rsidP="005E2015">
            <w:r>
              <w:t>-5</w:t>
            </w:r>
          </w:p>
        </w:tc>
        <w:tc>
          <w:tcPr>
            <w:tcW w:w="2241" w:type="dxa"/>
          </w:tcPr>
          <w:p w14:paraId="5DE3036A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6906F463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2</w:t>
            </w:r>
          </w:p>
          <w:p w14:paraId="4ADA75F9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39EC9C89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453E0DC2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78A2AB15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138A3C24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39320021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-5</w:t>
            </w:r>
          </w:p>
          <w:p w14:paraId="0757AC73" w14:textId="4E3BBDAA" w:rsidR="005E2015" w:rsidRDefault="009C49CA" w:rsidP="009C49CA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menu option selected. Please enter the correct option again:</w:t>
            </w:r>
          </w:p>
        </w:tc>
        <w:tc>
          <w:tcPr>
            <w:tcW w:w="2241" w:type="dxa"/>
          </w:tcPr>
          <w:p w14:paraId="32C23AC1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6054BF99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2</w:t>
            </w:r>
          </w:p>
          <w:p w14:paraId="2E474758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7F88D0FC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3EC64178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56CA5E0D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2C87012D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5244D6C4" w14:textId="77777777" w:rsidR="009C49CA" w:rsidRDefault="009C49CA" w:rsidP="009C49C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-5</w:t>
            </w:r>
          </w:p>
          <w:p w14:paraId="497F6063" w14:textId="35EFF89E" w:rsidR="005E2015" w:rsidRDefault="009C49CA" w:rsidP="009C49CA"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valid menu option selected. Please enter the correct option again:</w:t>
            </w:r>
          </w:p>
        </w:tc>
        <w:tc>
          <w:tcPr>
            <w:tcW w:w="2241" w:type="dxa"/>
          </w:tcPr>
          <w:p w14:paraId="580F31B2" w14:textId="77777777" w:rsidR="009C49CA" w:rsidRPr="0096610C" w:rsidRDefault="009C49CA" w:rsidP="009C49CA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59F26855" w14:textId="77777777" w:rsidR="009C49CA" w:rsidRPr="0096610C" w:rsidRDefault="009C49CA" w:rsidP="009C49CA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43996995" w14:textId="77777777" w:rsidR="009C49CA" w:rsidRPr="0096610C" w:rsidRDefault="009C49CA" w:rsidP="009C49CA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6F7457C3" w14:textId="77777777" w:rsidR="009C49CA" w:rsidRPr="0096610C" w:rsidRDefault="009C49CA" w:rsidP="009C49CA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5D57BD7D" w14:textId="77777777" w:rsidR="009C49CA" w:rsidRPr="0096610C" w:rsidRDefault="009C49CA" w:rsidP="009C49CA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36A1A10A" w14:textId="0A0D42C0" w:rsidR="005E2015" w:rsidRDefault="009C49CA" w:rsidP="009C49CA">
            <w:r w:rsidRPr="0096610C">
              <w:rPr>
                <w:rFonts w:ascii="Consolas" w:hAnsi="Consolas"/>
              </w:rPr>
              <w:t>output</w:t>
            </w:r>
          </w:p>
        </w:tc>
      </w:tr>
      <w:tr w:rsidR="005E2015" w14:paraId="3C686717" w14:textId="77777777" w:rsidTr="00016AB4">
        <w:tc>
          <w:tcPr>
            <w:tcW w:w="2240" w:type="dxa"/>
          </w:tcPr>
          <w:p w14:paraId="12550959" w14:textId="77777777" w:rsidR="005E2015" w:rsidRDefault="002E0A3C" w:rsidP="005E2015">
            <w:r>
              <w:t>1.0001</w:t>
            </w:r>
          </w:p>
          <w:p w14:paraId="65CEAE77" w14:textId="635466EF" w:rsidR="002E0A3C" w:rsidRDefault="002E0A3C" w:rsidP="005E2015">
            <w:r>
              <w:t>1</w:t>
            </w:r>
          </w:p>
        </w:tc>
        <w:tc>
          <w:tcPr>
            <w:tcW w:w="2241" w:type="dxa"/>
          </w:tcPr>
          <w:p w14:paraId="23AC38F7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21122B62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5117054C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7B332560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742DBBDF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198D5EB6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5F7739F7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7BF7AE5D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</w:t>
            </w:r>
          </w:p>
          <w:p w14:paraId="67E92CBB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is within tolerance of 0.00010</w:t>
            </w:r>
          </w:p>
          <w:p w14:paraId="7765E104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45080956" w14:textId="77777777" w:rsidR="005E2015" w:rsidRDefault="005E2015" w:rsidP="005E2015"/>
        </w:tc>
        <w:tc>
          <w:tcPr>
            <w:tcW w:w="2241" w:type="dxa"/>
          </w:tcPr>
          <w:p w14:paraId="674A2C95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Meter stick checker program.</w:t>
            </w:r>
          </w:p>
          <w:p w14:paraId="239D38A8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6193476A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6A27AB29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0EDE3530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7DAB3E7C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2D892943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0200BFE4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</w:t>
            </w:r>
          </w:p>
          <w:p w14:paraId="71CE4B6B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is within tolerance of 0.00010</w:t>
            </w:r>
          </w:p>
          <w:p w14:paraId="12302D8E" w14:textId="77777777" w:rsidR="002E0A3C" w:rsidRDefault="002E0A3C" w:rsidP="002E0A3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605AF69E" w14:textId="77777777" w:rsidR="005E2015" w:rsidRDefault="005E2015" w:rsidP="005E2015"/>
        </w:tc>
        <w:tc>
          <w:tcPr>
            <w:tcW w:w="2241" w:type="dxa"/>
          </w:tcPr>
          <w:p w14:paraId="50F3C2B5" w14:textId="77777777" w:rsidR="002E0A3C" w:rsidRPr="0096610C" w:rsidRDefault="002E0A3C" w:rsidP="002E0A3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lastRenderedPageBreak/>
              <w:t>Java</w:t>
            </w:r>
          </w:p>
          <w:p w14:paraId="32816D86" w14:textId="77777777" w:rsidR="002E0A3C" w:rsidRPr="0096610C" w:rsidRDefault="002E0A3C" w:rsidP="002E0A3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2A538A5E" w14:textId="77777777" w:rsidR="002E0A3C" w:rsidRPr="0096610C" w:rsidRDefault="002E0A3C" w:rsidP="002E0A3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lastRenderedPageBreak/>
              <w:t>output</w:t>
            </w:r>
          </w:p>
          <w:p w14:paraId="61F00612" w14:textId="77777777" w:rsidR="002E0A3C" w:rsidRPr="0096610C" w:rsidRDefault="002E0A3C" w:rsidP="002E0A3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5025DD25" w14:textId="77777777" w:rsidR="002E0A3C" w:rsidRPr="0096610C" w:rsidRDefault="002E0A3C" w:rsidP="002E0A3C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1CB3E517" w14:textId="57A1B0E7" w:rsidR="005E2015" w:rsidRDefault="002E0A3C" w:rsidP="002E0A3C">
            <w:r w:rsidRPr="0096610C">
              <w:rPr>
                <w:rFonts w:ascii="Consolas" w:hAnsi="Consolas"/>
              </w:rPr>
              <w:t>output</w:t>
            </w:r>
          </w:p>
        </w:tc>
      </w:tr>
      <w:tr w:rsidR="00FC02C1" w14:paraId="00A910AE" w14:textId="77777777" w:rsidTr="00016AB4">
        <w:tc>
          <w:tcPr>
            <w:tcW w:w="2240" w:type="dxa"/>
          </w:tcPr>
          <w:p w14:paraId="78A018B3" w14:textId="77777777" w:rsidR="00FC02C1" w:rsidRDefault="00FC02C1" w:rsidP="00FC02C1">
            <w:r>
              <w:lastRenderedPageBreak/>
              <w:t>1.0001</w:t>
            </w:r>
          </w:p>
          <w:p w14:paraId="28863789" w14:textId="30E095DF" w:rsidR="00FC02C1" w:rsidRDefault="00FC02C1" w:rsidP="00FC02C1">
            <w:r>
              <w:t>2</w:t>
            </w:r>
          </w:p>
        </w:tc>
        <w:tc>
          <w:tcPr>
            <w:tcW w:w="2241" w:type="dxa"/>
          </w:tcPr>
          <w:p w14:paraId="4BE29335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4E3638E9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113228A0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4C4D3DC4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4A477885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32E76ADF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72FBBDB5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3EA9BAA5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2</w:t>
            </w:r>
          </w:p>
          <w:p w14:paraId="106A2961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Centimeters: 100.01000</w:t>
            </w:r>
          </w:p>
          <w:p w14:paraId="53C2351F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400D4D19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72034895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03047ECF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5E817648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27A39302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494B7EF4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70523E90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1E37180B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42A2300B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2</w:t>
            </w:r>
          </w:p>
          <w:p w14:paraId="6319EBDD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Centimeters: 100.01000</w:t>
            </w:r>
          </w:p>
          <w:p w14:paraId="747A5D44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5953991D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27A6F1F7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4A9D5105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103A00D0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1C3DF6CB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10318B50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7725CFFD" w14:textId="57BA2D11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</w:tc>
      </w:tr>
      <w:tr w:rsidR="00FC02C1" w14:paraId="1FB1ED69" w14:textId="77777777" w:rsidTr="00016AB4">
        <w:tc>
          <w:tcPr>
            <w:tcW w:w="2240" w:type="dxa"/>
          </w:tcPr>
          <w:p w14:paraId="7F91F26F" w14:textId="77777777" w:rsidR="00FC02C1" w:rsidRDefault="00FC02C1" w:rsidP="00FC02C1">
            <w:r>
              <w:t>1.0001</w:t>
            </w:r>
          </w:p>
          <w:p w14:paraId="3CB33CC9" w14:textId="39D6D2DA" w:rsidR="00FC02C1" w:rsidRDefault="00FC02C1" w:rsidP="00FC02C1">
            <w:r>
              <w:t>3</w:t>
            </w:r>
          </w:p>
        </w:tc>
        <w:tc>
          <w:tcPr>
            <w:tcW w:w="2241" w:type="dxa"/>
          </w:tcPr>
          <w:p w14:paraId="3C0B6EC1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1DA4C0D4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5486374B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3C040D84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1 to validate meter stick</w:t>
            </w:r>
          </w:p>
          <w:p w14:paraId="02874F8F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1C03C2D2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5755A9AA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0C5AB228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3</w:t>
            </w:r>
          </w:p>
          <w:p w14:paraId="0E716261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illimeters: 1000.10000</w:t>
            </w:r>
          </w:p>
          <w:p w14:paraId="432FC276" w14:textId="2ED7DF68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</w:tc>
        <w:tc>
          <w:tcPr>
            <w:tcW w:w="2241" w:type="dxa"/>
          </w:tcPr>
          <w:p w14:paraId="1558EDB2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Meter stick checker program.</w:t>
            </w:r>
          </w:p>
          <w:p w14:paraId="0FA38009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0E739FDB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04C84C16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1 to validate meter stick</w:t>
            </w:r>
          </w:p>
          <w:p w14:paraId="131B8BF6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22D5170A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63E196B9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60602AF8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3</w:t>
            </w:r>
          </w:p>
          <w:p w14:paraId="645D5E48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illimeters: 1000.10000</w:t>
            </w:r>
          </w:p>
          <w:p w14:paraId="1A4401BC" w14:textId="6CF6E976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</w:tc>
        <w:tc>
          <w:tcPr>
            <w:tcW w:w="2241" w:type="dxa"/>
          </w:tcPr>
          <w:p w14:paraId="5440AFD9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lastRenderedPageBreak/>
              <w:t>Java</w:t>
            </w:r>
          </w:p>
          <w:p w14:paraId="50A707B3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32DF3F23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3985E4C7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60A66F92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3E034D1C" w14:textId="6C13269A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</w:tc>
      </w:tr>
      <w:tr w:rsidR="00FC02C1" w14:paraId="5FF3D542" w14:textId="77777777" w:rsidTr="00016AB4">
        <w:tc>
          <w:tcPr>
            <w:tcW w:w="2240" w:type="dxa"/>
          </w:tcPr>
          <w:p w14:paraId="5E4FEDE5" w14:textId="77777777" w:rsidR="00FC02C1" w:rsidRDefault="00FC02C1" w:rsidP="00FC02C1">
            <w:r>
              <w:t>1.0001</w:t>
            </w:r>
          </w:p>
          <w:p w14:paraId="060E7942" w14:textId="5E2D93D7" w:rsidR="00FC02C1" w:rsidRDefault="00FC02C1" w:rsidP="00FC02C1">
            <w:r>
              <w:t>4</w:t>
            </w:r>
          </w:p>
        </w:tc>
        <w:tc>
          <w:tcPr>
            <w:tcW w:w="2241" w:type="dxa"/>
          </w:tcPr>
          <w:p w14:paraId="2D4F122E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4D792CE7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3CBC6A9E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2352FAEE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41713389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2ED2D5A7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695B3B10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6BF5B505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4</w:t>
            </w:r>
          </w:p>
          <w:p w14:paraId="4C2E6359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Stick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length adjacent 1.00010, </w:t>
            </w:r>
          </w:p>
          <w:p w14:paraId="2AA621C7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744E84E2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576756FE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32812351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01</w:t>
            </w:r>
          </w:p>
          <w:p w14:paraId="1F34BA7C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44E2FBA4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52DC9F30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74D3E1C1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7F88A9D6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4 to show meter stick report</w:t>
            </w:r>
          </w:p>
          <w:p w14:paraId="38E87958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4</w:t>
            </w:r>
          </w:p>
          <w:p w14:paraId="4983EF86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Stick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length adjacent 1.00010, </w:t>
            </w:r>
          </w:p>
          <w:p w14:paraId="6588B740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034CBCE1" w14:textId="77777777" w:rsidR="00FC02C1" w:rsidRDefault="00FC02C1" w:rsidP="00FC02C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4CF1496E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Java</w:t>
            </w:r>
          </w:p>
          <w:p w14:paraId="5F9AE630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547DA87C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73B59035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176A486D" w14:textId="77777777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31F6B112" w14:textId="63694B26" w:rsidR="00FC02C1" w:rsidRPr="0096610C" w:rsidRDefault="00FC02C1" w:rsidP="00FC02C1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</w:tc>
      </w:tr>
      <w:tr w:rsidR="00842F7D" w14:paraId="53FB8E31" w14:textId="77777777" w:rsidTr="00016AB4">
        <w:tc>
          <w:tcPr>
            <w:tcW w:w="2240" w:type="dxa"/>
          </w:tcPr>
          <w:p w14:paraId="5EF62570" w14:textId="11798866" w:rsidR="00842F7D" w:rsidRDefault="00842F7D" w:rsidP="00842F7D">
            <w:r>
              <w:t>1.001</w:t>
            </w:r>
          </w:p>
          <w:p w14:paraId="0B975650" w14:textId="07A9AE83" w:rsidR="00842F7D" w:rsidRDefault="00842F7D" w:rsidP="00842F7D">
            <w:r>
              <w:t>1</w:t>
            </w:r>
          </w:p>
        </w:tc>
        <w:tc>
          <w:tcPr>
            <w:tcW w:w="2241" w:type="dxa"/>
          </w:tcPr>
          <w:p w14:paraId="57FD3E5A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checker program.</w:t>
            </w:r>
          </w:p>
          <w:p w14:paraId="294DED2C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1</w:t>
            </w:r>
          </w:p>
          <w:p w14:paraId="2D9068BC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180EAD2C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06161F4B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19BB3D77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3F31C111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4 to show meter stick report</w:t>
            </w:r>
          </w:p>
          <w:p w14:paraId="72C883E9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</w:t>
            </w:r>
          </w:p>
          <w:p w14:paraId="11798094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is not within tolerance of 0.00010</w:t>
            </w:r>
          </w:p>
          <w:p w14:paraId="7D4655D9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47D6E65F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30C1E25E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Meter stick checker program.</w:t>
            </w:r>
          </w:p>
          <w:p w14:paraId="1915EE6B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Enter measured length in meters: </w:t>
            </w: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.001</w:t>
            </w:r>
          </w:p>
          <w:p w14:paraId="7968302C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lease select from one of the following:</w:t>
            </w:r>
          </w:p>
          <w:p w14:paraId="2D0CF5C1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1 to validate meter stick</w:t>
            </w:r>
          </w:p>
          <w:p w14:paraId="653CCAFF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2 to show meter stick length in centimeters</w:t>
            </w:r>
          </w:p>
          <w:p w14:paraId="68448954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3 to show meter stick length in millimeters</w:t>
            </w:r>
          </w:p>
          <w:p w14:paraId="28553C8D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4 to show meter stick report</w:t>
            </w:r>
          </w:p>
          <w:p w14:paraId="6900A950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  <w:lang w:val="en-US"/>
              </w:rPr>
              <w:t>1</w:t>
            </w:r>
          </w:p>
          <w:p w14:paraId="596C55D3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Meter stick is not within tolerance of 0.00010</w:t>
            </w:r>
          </w:p>
          <w:p w14:paraId="2C2571D8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rogram by Yanzhang Wu</w:t>
            </w:r>
          </w:p>
          <w:p w14:paraId="1A50A3E7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744A2768" w14:textId="77777777" w:rsidR="00842F7D" w:rsidRPr="0096610C" w:rsidRDefault="00842F7D" w:rsidP="00842F7D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lastRenderedPageBreak/>
              <w:t>Java</w:t>
            </w:r>
          </w:p>
          <w:p w14:paraId="5BD6B571" w14:textId="77777777" w:rsidR="00842F7D" w:rsidRPr="0096610C" w:rsidRDefault="00842F7D" w:rsidP="00842F7D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program</w:t>
            </w:r>
          </w:p>
          <w:p w14:paraId="56FBA935" w14:textId="77777777" w:rsidR="00842F7D" w:rsidRPr="0096610C" w:rsidRDefault="00842F7D" w:rsidP="00842F7D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  <w:p w14:paraId="0F974B72" w14:textId="77777777" w:rsidR="00842F7D" w:rsidRPr="0096610C" w:rsidRDefault="00842F7D" w:rsidP="00842F7D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matches the</w:t>
            </w:r>
          </w:p>
          <w:p w14:paraId="3A360B30" w14:textId="77777777" w:rsidR="00842F7D" w:rsidRPr="0096610C" w:rsidRDefault="00842F7D" w:rsidP="00842F7D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expected</w:t>
            </w:r>
          </w:p>
          <w:p w14:paraId="22ACA325" w14:textId="465801CF" w:rsidR="00842F7D" w:rsidRPr="0096610C" w:rsidRDefault="00842F7D" w:rsidP="00842F7D">
            <w:pPr>
              <w:rPr>
                <w:rFonts w:ascii="Consolas" w:hAnsi="Consolas"/>
              </w:rPr>
            </w:pPr>
            <w:r w:rsidRPr="0096610C">
              <w:rPr>
                <w:rFonts w:ascii="Consolas" w:hAnsi="Consolas"/>
              </w:rPr>
              <w:t>output</w:t>
            </w:r>
          </w:p>
        </w:tc>
      </w:tr>
      <w:tr w:rsidR="00842F7D" w14:paraId="32D90AA1" w14:textId="77777777" w:rsidTr="00016AB4">
        <w:tc>
          <w:tcPr>
            <w:tcW w:w="2240" w:type="dxa"/>
          </w:tcPr>
          <w:p w14:paraId="282DCB24" w14:textId="77777777" w:rsidR="00842F7D" w:rsidRDefault="00842F7D" w:rsidP="00842F7D"/>
        </w:tc>
        <w:tc>
          <w:tcPr>
            <w:tcW w:w="2241" w:type="dxa"/>
          </w:tcPr>
          <w:p w14:paraId="7FD6FE83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75EEF101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6AA0B8A9" w14:textId="77777777" w:rsidR="00842F7D" w:rsidRPr="0096610C" w:rsidRDefault="00842F7D" w:rsidP="00842F7D">
            <w:pPr>
              <w:rPr>
                <w:rFonts w:ascii="Consolas" w:hAnsi="Consolas"/>
              </w:rPr>
            </w:pPr>
          </w:p>
        </w:tc>
      </w:tr>
      <w:tr w:rsidR="00842F7D" w14:paraId="58C4B05A" w14:textId="77777777" w:rsidTr="00016AB4">
        <w:tc>
          <w:tcPr>
            <w:tcW w:w="2240" w:type="dxa"/>
          </w:tcPr>
          <w:p w14:paraId="77A8AEE3" w14:textId="77777777" w:rsidR="00842F7D" w:rsidRDefault="00842F7D" w:rsidP="00842F7D"/>
        </w:tc>
        <w:tc>
          <w:tcPr>
            <w:tcW w:w="2241" w:type="dxa"/>
          </w:tcPr>
          <w:p w14:paraId="1D4A3619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430A2BD5" w14:textId="77777777" w:rsidR="00842F7D" w:rsidRDefault="00842F7D" w:rsidP="00842F7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241" w:type="dxa"/>
          </w:tcPr>
          <w:p w14:paraId="7840608B" w14:textId="77777777" w:rsidR="00842F7D" w:rsidRPr="0096610C" w:rsidRDefault="00842F7D" w:rsidP="00842F7D">
            <w:pPr>
              <w:rPr>
                <w:rFonts w:ascii="Consolas" w:hAnsi="Consolas"/>
              </w:rPr>
            </w:pPr>
          </w:p>
        </w:tc>
      </w:tr>
    </w:tbl>
    <w:p w14:paraId="11CAE131" w14:textId="77777777" w:rsidR="00A8026C" w:rsidRPr="00A8026C" w:rsidRDefault="00A8026C" w:rsidP="00A8026C"/>
    <w:p w14:paraId="17D05400" w14:textId="77777777" w:rsidR="005E2015" w:rsidRDefault="005E2015" w:rsidP="005E2015">
      <w:pPr>
        <w:keepNext/>
        <w:jc w:val="center"/>
      </w:pPr>
      <w:r>
        <w:rPr>
          <w:noProof/>
        </w:rPr>
        <w:drawing>
          <wp:inline distT="0" distB="0" distL="0" distR="0" wp14:anchorId="5ADC06C9" wp14:editId="14131C60">
            <wp:extent cx="4512129" cy="1620706"/>
            <wp:effectExtent l="0" t="0" r="3175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56000" cy="1636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A3C46" w14:textId="403217FC" w:rsidR="00A8026C" w:rsidRDefault="005E2015" w:rsidP="005E2015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10</w:t>
        </w:r>
      </w:fldSimple>
      <w:r>
        <w:t>. Invalid input of length</w:t>
      </w:r>
    </w:p>
    <w:p w14:paraId="1FF3CE44" w14:textId="77777777" w:rsidR="005E2015" w:rsidRDefault="005E2015" w:rsidP="005E2015">
      <w:pPr>
        <w:keepNext/>
      </w:pPr>
      <w:r>
        <w:rPr>
          <w:noProof/>
        </w:rPr>
        <w:drawing>
          <wp:inline distT="0" distB="0" distL="0" distR="0" wp14:anchorId="6A1E7B5B" wp14:editId="42E72EE2">
            <wp:extent cx="5697855" cy="177736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177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3D168" w14:textId="4630C5E2" w:rsidR="005E2015" w:rsidRDefault="005E2015" w:rsidP="005E2015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11</w:t>
        </w:r>
      </w:fldSimple>
      <w:r>
        <w:t xml:space="preserve">. </w:t>
      </w:r>
      <w:bookmarkStart w:id="0" w:name="_Hlk108791164"/>
      <w:r>
        <w:t xml:space="preserve">Invalid menu section </w:t>
      </w:r>
      <w:r w:rsidR="004B7570">
        <w:t>–</w:t>
      </w:r>
      <w:r>
        <w:t xml:space="preserve"> a</w:t>
      </w:r>
      <w:bookmarkEnd w:id="0"/>
    </w:p>
    <w:p w14:paraId="6478B6B2" w14:textId="77777777" w:rsidR="004B7570" w:rsidRDefault="004B7570" w:rsidP="004B7570">
      <w:pPr>
        <w:keepNext/>
      </w:pPr>
      <w:r>
        <w:rPr>
          <w:noProof/>
        </w:rPr>
        <w:drawing>
          <wp:inline distT="0" distB="0" distL="0" distR="0" wp14:anchorId="5231BE4B" wp14:editId="12F5A05E">
            <wp:extent cx="5697855" cy="166497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A839" w14:textId="3E8CD66D" w:rsidR="004B7570" w:rsidRDefault="004B7570" w:rsidP="004B7570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12</w:t>
        </w:r>
      </w:fldSimple>
      <w:r>
        <w:t xml:space="preserve">. </w:t>
      </w:r>
      <w:r w:rsidRPr="00B5193B">
        <w:t xml:space="preserve">Invalid menu section – </w:t>
      </w:r>
      <w:r>
        <w:t>-5</w:t>
      </w:r>
    </w:p>
    <w:p w14:paraId="0ADAE0C7" w14:textId="77777777" w:rsidR="00356562" w:rsidRDefault="00356562" w:rsidP="00356562">
      <w:pPr>
        <w:keepNext/>
      </w:pPr>
      <w:r>
        <w:rPr>
          <w:noProof/>
        </w:rPr>
        <w:lastRenderedPageBreak/>
        <w:drawing>
          <wp:inline distT="0" distB="0" distL="0" distR="0" wp14:anchorId="015F4666" wp14:editId="209C3858">
            <wp:extent cx="5657850" cy="3048000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35D6B" w14:textId="786F85B7" w:rsidR="00356562" w:rsidRDefault="00356562" w:rsidP="00356562">
      <w:pPr>
        <w:pStyle w:val="Caption"/>
        <w:jc w:val="center"/>
      </w:pPr>
      <w:r>
        <w:t xml:space="preserve">Figure </w:t>
      </w:r>
      <w:fldSimple w:instr=" SEQ Figure \* ARABIC ">
        <w:r w:rsidR="00FE15ED">
          <w:rPr>
            <w:noProof/>
          </w:rPr>
          <w:t>13</w:t>
        </w:r>
      </w:fldSimple>
      <w:r>
        <w:t>. Input 1.0001 &amp; 1</w:t>
      </w:r>
    </w:p>
    <w:p w14:paraId="57359660" w14:textId="77777777" w:rsidR="00FE15ED" w:rsidRDefault="00FE15ED" w:rsidP="00FE15ED">
      <w:pPr>
        <w:keepNext/>
      </w:pPr>
      <w:r>
        <w:rPr>
          <w:noProof/>
        </w:rPr>
        <w:drawing>
          <wp:inline distT="0" distB="0" distL="0" distR="0" wp14:anchorId="6E21AFA3" wp14:editId="32F9CC7F">
            <wp:extent cx="5697855" cy="2806700"/>
            <wp:effectExtent l="0" t="0" r="0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209BA" w14:textId="082352B9" w:rsidR="00FE15ED" w:rsidRDefault="00FE15ED" w:rsidP="00FE15E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4</w:t>
        </w:r>
      </w:fldSimple>
      <w:r>
        <w:t xml:space="preserve">. </w:t>
      </w:r>
      <w:r w:rsidRPr="00A83302">
        <w:t xml:space="preserve">Input 1.0001 &amp; </w:t>
      </w:r>
      <w:r>
        <w:t>2</w:t>
      </w:r>
    </w:p>
    <w:p w14:paraId="0598C226" w14:textId="77777777" w:rsidR="00FE15ED" w:rsidRDefault="00FE15ED" w:rsidP="00FE15ED">
      <w:pPr>
        <w:keepNext/>
      </w:pPr>
      <w:r>
        <w:rPr>
          <w:noProof/>
        </w:rPr>
        <w:lastRenderedPageBreak/>
        <w:drawing>
          <wp:inline distT="0" distB="0" distL="0" distR="0" wp14:anchorId="2DF71963" wp14:editId="029E5D24">
            <wp:extent cx="5600700" cy="2752725"/>
            <wp:effectExtent l="0" t="0" r="0" b="9525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AAEE" w14:textId="26F9319C" w:rsidR="00FE15ED" w:rsidRDefault="00FE15ED" w:rsidP="00FE15E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5</w:t>
        </w:r>
      </w:fldSimple>
      <w:r>
        <w:t>.</w:t>
      </w:r>
      <w:r w:rsidRPr="000E74DC">
        <w:t xml:space="preserve"> Input 1.0001 &amp; </w:t>
      </w:r>
      <w:r>
        <w:t>3</w:t>
      </w:r>
    </w:p>
    <w:p w14:paraId="13ABF7F9" w14:textId="77777777" w:rsidR="00FE15ED" w:rsidRDefault="00FE15ED" w:rsidP="00FE15ED">
      <w:pPr>
        <w:keepNext/>
      </w:pPr>
      <w:r>
        <w:rPr>
          <w:noProof/>
        </w:rPr>
        <w:drawing>
          <wp:inline distT="0" distB="0" distL="0" distR="0" wp14:anchorId="4974384E" wp14:editId="20B1340C">
            <wp:extent cx="5638800" cy="2847975"/>
            <wp:effectExtent l="0" t="0" r="0" b="9525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138CA" w14:textId="3153E912" w:rsidR="00FE15ED" w:rsidRDefault="00FE15ED" w:rsidP="00FE15E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6</w:t>
        </w:r>
      </w:fldSimple>
      <w:r>
        <w:t xml:space="preserve">. </w:t>
      </w:r>
      <w:r w:rsidRPr="004A4F57">
        <w:t xml:space="preserve">Input 1.0001 &amp; </w:t>
      </w:r>
      <w:r>
        <w:t>4</w:t>
      </w:r>
    </w:p>
    <w:p w14:paraId="4EE02C4D" w14:textId="77777777" w:rsidR="00FE15ED" w:rsidRDefault="00FE15ED" w:rsidP="00FE15ED">
      <w:pPr>
        <w:keepNext/>
      </w:pPr>
      <w:r>
        <w:rPr>
          <w:noProof/>
        </w:rPr>
        <w:lastRenderedPageBreak/>
        <w:drawing>
          <wp:inline distT="0" distB="0" distL="0" distR="0" wp14:anchorId="651DF202" wp14:editId="17D89BE6">
            <wp:extent cx="5697855" cy="2585085"/>
            <wp:effectExtent l="0" t="0" r="0" b="5715"/>
            <wp:docPr id="17" name="Picture 1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47689" w14:textId="3D5E9010" w:rsidR="00FE15ED" w:rsidRPr="00FE15ED" w:rsidRDefault="00FE15ED" w:rsidP="00FE15E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7</w:t>
        </w:r>
      </w:fldSimple>
      <w:r>
        <w:t xml:space="preserve">. </w:t>
      </w:r>
      <w:r w:rsidRPr="00D27668">
        <w:t xml:space="preserve">Input 1.001 &amp; </w:t>
      </w:r>
      <w:r>
        <w:t>1</w:t>
      </w:r>
    </w:p>
    <w:sectPr w:rsidR="00FE15ED" w:rsidRPr="00FE15ED" w:rsidSect="00F41E14">
      <w:pgSz w:w="12240" w:h="15840"/>
      <w:pgMar w:top="1440" w:right="1467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0FDD"/>
    <w:multiLevelType w:val="hybridMultilevel"/>
    <w:tmpl w:val="20B2D2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E6D2A"/>
    <w:multiLevelType w:val="hybridMultilevel"/>
    <w:tmpl w:val="36549870"/>
    <w:lvl w:ilvl="0" w:tplc="E33E4B4C">
      <w:numFmt w:val="bullet"/>
      <w:lvlText w:val="•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616810">
    <w:abstractNumId w:val="0"/>
  </w:num>
  <w:num w:numId="2" w16cid:durableId="17703478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jUyNDM1MTQ3trBU0lEKTi0uzszPAykwrgUAQu4nciwAAAA="/>
  </w:docVars>
  <w:rsids>
    <w:rsidRoot w:val="00F23564"/>
    <w:rsid w:val="00005A0A"/>
    <w:rsid w:val="00016AB4"/>
    <w:rsid w:val="0004355A"/>
    <w:rsid w:val="00081876"/>
    <w:rsid w:val="001017EB"/>
    <w:rsid w:val="00103C60"/>
    <w:rsid w:val="001448A2"/>
    <w:rsid w:val="00183A8A"/>
    <w:rsid w:val="001A3B7F"/>
    <w:rsid w:val="001D6787"/>
    <w:rsid w:val="001F1981"/>
    <w:rsid w:val="00204748"/>
    <w:rsid w:val="00252609"/>
    <w:rsid w:val="002B2E01"/>
    <w:rsid w:val="002E0A3C"/>
    <w:rsid w:val="00356562"/>
    <w:rsid w:val="00367517"/>
    <w:rsid w:val="00395D26"/>
    <w:rsid w:val="003C43AC"/>
    <w:rsid w:val="00442FD6"/>
    <w:rsid w:val="00447F97"/>
    <w:rsid w:val="004B7570"/>
    <w:rsid w:val="004D546E"/>
    <w:rsid w:val="004E07C7"/>
    <w:rsid w:val="00510A34"/>
    <w:rsid w:val="00532D30"/>
    <w:rsid w:val="00566004"/>
    <w:rsid w:val="00582DD2"/>
    <w:rsid w:val="005E2015"/>
    <w:rsid w:val="005F3BCA"/>
    <w:rsid w:val="006D6AF0"/>
    <w:rsid w:val="006E2C47"/>
    <w:rsid w:val="00731975"/>
    <w:rsid w:val="007600F8"/>
    <w:rsid w:val="007A4DA5"/>
    <w:rsid w:val="008418C6"/>
    <w:rsid w:val="008424B2"/>
    <w:rsid w:val="00842F7D"/>
    <w:rsid w:val="0086338A"/>
    <w:rsid w:val="00876666"/>
    <w:rsid w:val="008A4292"/>
    <w:rsid w:val="008C70F7"/>
    <w:rsid w:val="0090156F"/>
    <w:rsid w:val="00955CD1"/>
    <w:rsid w:val="00980E94"/>
    <w:rsid w:val="009C49CA"/>
    <w:rsid w:val="00A8026C"/>
    <w:rsid w:val="00A966D1"/>
    <w:rsid w:val="00A96A96"/>
    <w:rsid w:val="00B166FB"/>
    <w:rsid w:val="00BB3646"/>
    <w:rsid w:val="00BB3D2B"/>
    <w:rsid w:val="00C760EE"/>
    <w:rsid w:val="00C9768B"/>
    <w:rsid w:val="00D40FE3"/>
    <w:rsid w:val="00D67F6A"/>
    <w:rsid w:val="00D94AE5"/>
    <w:rsid w:val="00DE4998"/>
    <w:rsid w:val="00DF5E41"/>
    <w:rsid w:val="00E04258"/>
    <w:rsid w:val="00E304D8"/>
    <w:rsid w:val="00E62587"/>
    <w:rsid w:val="00E800C7"/>
    <w:rsid w:val="00E813FC"/>
    <w:rsid w:val="00E912EB"/>
    <w:rsid w:val="00EC4039"/>
    <w:rsid w:val="00EE6C26"/>
    <w:rsid w:val="00F23564"/>
    <w:rsid w:val="00F41E14"/>
    <w:rsid w:val="00F94B5A"/>
    <w:rsid w:val="00FA0C62"/>
    <w:rsid w:val="00FB5090"/>
    <w:rsid w:val="00FC02C1"/>
    <w:rsid w:val="00FE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64EF4"/>
  <w15:chartTrackingRefBased/>
  <w15:docId w15:val="{0DD899D8-C9D9-460D-B3A6-9A56BF8A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2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2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42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2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05A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3197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BB3D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D6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9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1</Pages>
  <Words>2005</Words>
  <Characters>1143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56</cp:revision>
  <dcterms:created xsi:type="dcterms:W3CDTF">2022-07-12T21:33:00Z</dcterms:created>
  <dcterms:modified xsi:type="dcterms:W3CDTF">2022-07-18T19:12:00Z</dcterms:modified>
</cp:coreProperties>
</file>